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1E507B"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1E507B"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006B148" w:rsidR="00EA226D" w:rsidRDefault="00BF166E" w:rsidP="00EA226D">
      <w:pPr>
        <w:pStyle w:val="ListParagraph"/>
        <w:numPr>
          <w:ilvl w:val="0"/>
          <w:numId w:val="1"/>
        </w:numPr>
      </w:pPr>
      <w:r>
        <w:rPr>
          <w:noProof/>
        </w:rPr>
        <w:drawing>
          <wp:anchor distT="0" distB="0" distL="114300" distR="114300" simplePos="0" relativeHeight="251660288"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C470EB">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62336"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61312"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74624"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711488"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87936"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88960"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76672"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89984"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92032"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93056"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94080"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95104"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7872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96128"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9715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98176"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70022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712512"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sym w:font="Wingdings" w:char="F06F"/>
      </w:r>
      <w:r w:rsidR="00615B68">
        <w:t>Belief: Consciousness</w:t>
      </w:r>
    </w:p>
    <w:p w14:paraId="48B62CC4" w14:textId="53005DA7" w:rsidR="00615B68" w:rsidRDefault="00223C53" w:rsidP="00615B68">
      <w:pPr>
        <w:pStyle w:val="ListParagraph"/>
        <w:numPr>
          <w:ilvl w:val="1"/>
          <w:numId w:val="3"/>
        </w:numPr>
      </w:pPr>
      <w:r>
        <w:sym w:font="Wingdings" w:char="F06F"/>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sym w:font="Wingdings" w:char="F06F"/>
      </w:r>
      <w:r w:rsidR="00615B68">
        <w:t>Belief: Connectedness</w:t>
      </w:r>
    </w:p>
    <w:p w14:paraId="1F60C8C2" w14:textId="6BDADD76" w:rsidR="00615B68" w:rsidRDefault="00223C53" w:rsidP="00615B68">
      <w:pPr>
        <w:pStyle w:val="ListParagraph"/>
        <w:numPr>
          <w:ilvl w:val="1"/>
          <w:numId w:val="3"/>
        </w:numPr>
      </w:pPr>
      <w:r>
        <w:sym w:font="Wingdings" w:char="F06F"/>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sym w:font="Wingdings" w:char="F06F"/>
      </w:r>
      <w:r w:rsidR="00615B68">
        <w:t>Belief: Representation</w:t>
      </w:r>
    </w:p>
    <w:p w14:paraId="08D1357C" w14:textId="71BECC00" w:rsidR="00615B68" w:rsidRDefault="00223C53" w:rsidP="00615B68">
      <w:pPr>
        <w:pStyle w:val="ListParagraph"/>
        <w:numPr>
          <w:ilvl w:val="1"/>
          <w:numId w:val="3"/>
        </w:numPr>
      </w:pPr>
      <w:r>
        <w:sym w:font="Wingdings" w:char="F06F"/>
      </w:r>
      <w:r w:rsidR="00913B0E">
        <w:rPr>
          <w:noProof/>
        </w:rPr>
        <w:drawing>
          <wp:anchor distT="0" distB="0" distL="114300" distR="114300" simplePos="0" relativeHeight="251666432"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717632"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714560"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6608"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5584"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sym w:font="Wingdings" w:char="F06F"/>
      </w:r>
      <w:r w:rsidR="00390DF5">
        <w:t>Disciple of Jesus Christ</w:t>
      </w:r>
    </w:p>
    <w:p w14:paraId="3FEFC17C" w14:textId="348C0F5E" w:rsidR="00390DF5" w:rsidRDefault="00B43C69" w:rsidP="00390DF5">
      <w:pPr>
        <w:pStyle w:val="ListParagraph"/>
        <w:numPr>
          <w:ilvl w:val="0"/>
          <w:numId w:val="1"/>
        </w:numPr>
      </w:pPr>
      <w:r>
        <w:sym w:font="Wingdings" w:char="F06F"/>
      </w:r>
      <w:r w:rsidR="00390DF5">
        <w:t>Sound Thinkers</w:t>
      </w:r>
    </w:p>
    <w:p w14:paraId="64F5E5CF" w14:textId="42290B77" w:rsidR="00390DF5" w:rsidRDefault="00B43C69" w:rsidP="00390DF5">
      <w:pPr>
        <w:pStyle w:val="ListParagraph"/>
        <w:numPr>
          <w:ilvl w:val="0"/>
          <w:numId w:val="1"/>
        </w:numPr>
      </w:pPr>
      <w:r>
        <w:sym w:font="Wingdings" w:char="F06F"/>
      </w:r>
      <w:r w:rsidR="00390DF5">
        <w:t>Effective Communicators</w:t>
      </w:r>
    </w:p>
    <w:p w14:paraId="5A5834E0" w14:textId="0707D729" w:rsidR="00390DF5" w:rsidRDefault="00B43C69" w:rsidP="00390DF5">
      <w:pPr>
        <w:pStyle w:val="ListParagraph"/>
        <w:numPr>
          <w:ilvl w:val="0"/>
          <w:numId w:val="1"/>
        </w:numPr>
      </w:pPr>
      <w:r>
        <w:sym w:font="Wingdings" w:char="F06F"/>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70528"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86912"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702272"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703296"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64384"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82816"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707392"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704320"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705344"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84864"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Your team will be required to present a 3-5 minut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718656"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706368"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709440"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732992"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2F8DCF27" w:rsidR="00AF53FA" w:rsidRPr="00AF53FA" w:rsidRDefault="00AF53FA" w:rsidP="00AF53FA">
      <w:pPr>
        <w:pStyle w:val="ListParagraph"/>
        <w:numPr>
          <w:ilvl w:val="0"/>
          <w:numId w:val="9"/>
        </w:numPr>
        <w:rPr>
          <w:b/>
          <w:bCs/>
        </w:rPr>
      </w:pPr>
      <w:r w:rsidRPr="00AF53FA">
        <w:rPr>
          <w:b/>
          <w:bCs/>
        </w:rPr>
        <w:t xml:space="preserve">Team Name: </w:t>
      </w:r>
      <w:r w:rsidR="00D86C51">
        <w:rPr>
          <w:b/>
          <w:bCs/>
          <w:color w:val="FF0000"/>
        </w:rPr>
        <w:t>Brigham Young Fan Club</w:t>
      </w:r>
    </w:p>
    <w:p w14:paraId="4F5570C2" w14:textId="1205B534" w:rsidR="00AF53FA" w:rsidRPr="00AF53FA" w:rsidRDefault="00AF53FA" w:rsidP="00D86C51">
      <w:pPr>
        <w:rPr>
          <w:b/>
          <w:bCs/>
        </w:rPr>
      </w:pPr>
      <w:r w:rsidRPr="00AF53FA">
        <w:rPr>
          <w:b/>
          <w:bCs/>
        </w:rPr>
        <w:t>Team</w:t>
      </w:r>
      <w:r>
        <w:rPr>
          <w:b/>
          <w:bCs/>
        </w:rPr>
        <w:t xml:space="preserve"> </w:t>
      </w:r>
      <w:r w:rsidRPr="00AF53FA">
        <w:rPr>
          <w:b/>
          <w:bCs/>
        </w:rPr>
        <w:t>member’s Names:</w:t>
      </w:r>
      <w:r w:rsidR="00D86C51">
        <w:rPr>
          <w:b/>
          <w:bCs/>
        </w:rPr>
        <w:t xml:space="preserve"> </w:t>
      </w:r>
      <w:r w:rsidR="00D86C51" w:rsidRPr="00D86C51">
        <w:rPr>
          <w:b/>
          <w:bCs/>
          <w:color w:val="FF0000"/>
        </w:rPr>
        <w:t>Nolan Monnier, David Schaad</w:t>
      </w:r>
      <w:r w:rsidR="00204749">
        <w:rPr>
          <w:b/>
          <w:bCs/>
          <w:color w:val="FF0000"/>
        </w:rPr>
        <w:t xml:space="preserve">, </w:t>
      </w:r>
      <w:r w:rsidR="00D86C51" w:rsidRPr="00D86C51">
        <w:rPr>
          <w:b/>
          <w:bCs/>
          <w:color w:val="FF0000"/>
        </w:rPr>
        <w:t>Carson McBride</w:t>
      </w:r>
      <w:r w:rsidR="00204749">
        <w:rPr>
          <w:b/>
          <w:bCs/>
          <w:color w:val="FF0000"/>
        </w:rPr>
        <w:t>,</w:t>
      </w:r>
      <w:r w:rsidR="00D86C51" w:rsidRPr="00D86C51">
        <w:rPr>
          <w:b/>
          <w:bCs/>
          <w:color w:val="FF0000"/>
        </w:rPr>
        <w:t xml:space="preserve"> Garrison Williams</w:t>
      </w:r>
    </w:p>
    <w:p w14:paraId="73ADBEA0" w14:textId="54958429" w:rsidR="009B16A0" w:rsidRDefault="009B16A0" w:rsidP="00AF53FA">
      <w:pPr>
        <w:pStyle w:val="ListParagraph"/>
        <w:numPr>
          <w:ilvl w:val="0"/>
          <w:numId w:val="9"/>
        </w:numPr>
      </w:pPr>
      <w:r w:rsidRPr="007610CF">
        <w:rPr>
          <w:b/>
          <w:bCs/>
          <w:noProof/>
        </w:rPr>
        <w:drawing>
          <wp:anchor distT="0" distB="0" distL="114300" distR="114300" simplePos="0" relativeHeight="251720704"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41B2">
        <w:rPr>
          <w:color w:val="FF0000"/>
        </w:rPr>
        <w:t>Service Activity</w:t>
      </w:r>
    </w:p>
    <w:p w14:paraId="6B76E460" w14:textId="6C3B9676"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F941B2">
        <w:rPr>
          <w:b/>
          <w:bCs/>
          <w:noProof/>
          <w:color w:val="FF0000"/>
        </w:rPr>
        <w:t>Community</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6285EF3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42849EA4"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103ADA3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2A4EA2B1" w14:textId="2B89CD56" w:rsidR="00AE6806" w:rsidRDefault="00AE6806" w:rsidP="00135990">
      <w:pPr>
        <w:pStyle w:val="ListParagraph"/>
        <w:ind w:left="360" w:firstLine="360"/>
        <w:rPr>
          <w:b/>
          <w:bCs/>
        </w:rPr>
      </w:pPr>
      <w:r>
        <w:rPr>
          <w:b/>
          <w:bCs/>
        </w:rPr>
        <w:t>Explain:</w:t>
      </w:r>
      <w:r w:rsidR="0031478E">
        <w:rPr>
          <w:b/>
          <w:bCs/>
        </w:rPr>
        <w:t xml:space="preserve"> </w:t>
      </w:r>
      <w:r w:rsidR="0031478E">
        <w:rPr>
          <w:b/>
          <w:bCs/>
          <w:color w:val="FF0000"/>
        </w:rPr>
        <w:t>As individuals and as a group we will be actively doing something that will benefit the community.</w:t>
      </w:r>
      <w:r w:rsidR="00802430">
        <w:rPr>
          <w:noProof/>
        </w:rPr>
        <w:drawing>
          <wp:anchor distT="0" distB="0" distL="114300" distR="114300" simplePos="0" relativeHeight="251738112" behindDoc="1" locked="0" layoutInCell="1" allowOverlap="1" wp14:anchorId="40020088" wp14:editId="19A083CC">
            <wp:simplePos x="0" y="0"/>
            <wp:positionH relativeFrom="margin">
              <wp:align>right</wp:align>
            </wp:positionH>
            <wp:positionV relativeFrom="paragraph">
              <wp:posOffset>9461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71573F09" w14:textId="4E7846E3" w:rsidR="009B16A0" w:rsidRPr="007610CF" w:rsidRDefault="009B16A0" w:rsidP="009B16A0">
      <w:pPr>
        <w:pStyle w:val="ListParagraph"/>
        <w:numPr>
          <w:ilvl w:val="0"/>
          <w:numId w:val="9"/>
        </w:numPr>
        <w:rPr>
          <w:b/>
          <w:bCs/>
        </w:rPr>
      </w:pPr>
      <w:r w:rsidRPr="007610CF">
        <w:rPr>
          <w:b/>
          <w:bCs/>
        </w:rPr>
        <w:t>Project Values:</w:t>
      </w:r>
      <w:r w:rsidR="001127FE">
        <w:rPr>
          <w:b/>
          <w:bCs/>
        </w:rPr>
        <w:t xml:space="preserve"> </w:t>
      </w:r>
      <w:r w:rsidR="001127FE">
        <w:rPr>
          <w:b/>
          <w:bCs/>
          <w:color w:val="FF0000"/>
        </w:rPr>
        <w:t>Disciples of Jesus Christ</w:t>
      </w:r>
      <w:r w:rsidRPr="007610CF">
        <w:rPr>
          <w:b/>
          <w:bCs/>
        </w:rPr>
        <w:t xml:space="preserve"> </w:t>
      </w:r>
    </w:p>
    <w:p w14:paraId="3B1A2D30" w14:textId="038C6A66" w:rsidR="009B16A0" w:rsidRDefault="009B16A0" w:rsidP="009B16A0">
      <w:pPr>
        <w:pStyle w:val="ListParagraph"/>
        <w:numPr>
          <w:ilvl w:val="0"/>
          <w:numId w:val="9"/>
        </w:numPr>
        <w:rPr>
          <w:b/>
          <w:bCs/>
        </w:rPr>
      </w:pPr>
      <w:r w:rsidRPr="007610CF">
        <w:rPr>
          <w:b/>
          <w:bCs/>
        </w:rPr>
        <w:t xml:space="preserve">Description: </w:t>
      </w:r>
      <w:r w:rsidR="0031478E">
        <w:rPr>
          <w:b/>
          <w:bCs/>
          <w:color w:val="FF0000"/>
        </w:rPr>
        <w:t>Each of us alongside friends are going to participate in a service activity.</w:t>
      </w:r>
    </w:p>
    <w:p w14:paraId="3740DB0E" w14:textId="7DF402DF" w:rsidR="009B16A0" w:rsidRDefault="009B16A0" w:rsidP="009B16A0">
      <w:pPr>
        <w:pStyle w:val="ListParagraph"/>
        <w:numPr>
          <w:ilvl w:val="0"/>
          <w:numId w:val="9"/>
        </w:numPr>
        <w:rPr>
          <w:b/>
          <w:bCs/>
        </w:rPr>
      </w:pPr>
      <w:r w:rsidRPr="007610CF">
        <w:rPr>
          <w:b/>
          <w:bCs/>
        </w:rPr>
        <w:t xml:space="preserve">Vision Statement: </w:t>
      </w:r>
      <w:r w:rsidR="0031478E">
        <w:rPr>
          <w:b/>
          <w:bCs/>
          <w:color w:val="FF0000"/>
        </w:rPr>
        <w:t>By serving the community we will become disciples of Jesus Christ</w:t>
      </w:r>
    </w:p>
    <w:p w14:paraId="4E2072A4" w14:textId="28A26302" w:rsidR="009B16A0" w:rsidRPr="007610CF" w:rsidRDefault="009B16A0" w:rsidP="009B16A0">
      <w:pPr>
        <w:pStyle w:val="ListParagraph"/>
        <w:ind w:left="360"/>
        <w:rPr>
          <w:b/>
          <w:bCs/>
        </w:rPr>
      </w:pPr>
      <w:r>
        <w:rPr>
          <w:noProof/>
        </w:rPr>
        <w:drawing>
          <wp:anchor distT="0" distB="0" distL="114300" distR="114300" simplePos="0" relativeHeight="251725824"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37DCC9F9" w:rsidR="009B16A0" w:rsidRDefault="009B16A0" w:rsidP="009B16A0">
      <w:pPr>
        <w:pStyle w:val="ListParagraph"/>
        <w:numPr>
          <w:ilvl w:val="1"/>
          <w:numId w:val="9"/>
        </w:numPr>
      </w:pPr>
      <w:r>
        <w:t>Specific:</w:t>
      </w:r>
      <w:r w:rsidR="00713EEF">
        <w:t xml:space="preserve"> </w:t>
      </w:r>
      <w:r w:rsidR="00713EEF">
        <w:rPr>
          <w:color w:val="FF0000"/>
        </w:rPr>
        <w:t>Plan a date and activity that will benefit the people of Rexburg</w:t>
      </w:r>
      <w:r>
        <w:tab/>
      </w:r>
    </w:p>
    <w:p w14:paraId="53D803DD" w14:textId="6963667A" w:rsidR="009B16A0" w:rsidRDefault="009B16A0" w:rsidP="009B16A0">
      <w:pPr>
        <w:pStyle w:val="ListParagraph"/>
        <w:numPr>
          <w:ilvl w:val="1"/>
          <w:numId w:val="9"/>
        </w:numPr>
      </w:pPr>
      <w:r>
        <w:t>Measurable:</w:t>
      </w:r>
      <w:r w:rsidR="00713EEF">
        <w:t xml:space="preserve"> </w:t>
      </w:r>
      <w:r w:rsidR="00713EEF">
        <w:rPr>
          <w:color w:val="FF0000"/>
        </w:rPr>
        <w:t>About 2-3 hours of time will be spent</w:t>
      </w:r>
      <w:r>
        <w:tab/>
      </w:r>
    </w:p>
    <w:p w14:paraId="21191CEA" w14:textId="19DBC3E7" w:rsidR="009B16A0" w:rsidRDefault="009B16A0" w:rsidP="009B16A0">
      <w:pPr>
        <w:pStyle w:val="ListParagraph"/>
        <w:numPr>
          <w:ilvl w:val="1"/>
          <w:numId w:val="9"/>
        </w:numPr>
      </w:pPr>
      <w:r>
        <w:t>Attainable:</w:t>
      </w:r>
      <w:r w:rsidR="00713EEF">
        <w:t xml:space="preserve"> </w:t>
      </w:r>
      <w:r w:rsidR="00713EEF">
        <w:rPr>
          <w:color w:val="FF0000"/>
        </w:rPr>
        <w:t>We will meet sometime this next week to get together to plan the activity</w:t>
      </w:r>
      <w:r>
        <w:tab/>
      </w:r>
    </w:p>
    <w:p w14:paraId="5B76F880" w14:textId="7D938E2A" w:rsidR="009B16A0" w:rsidRDefault="009B16A0" w:rsidP="009B16A0">
      <w:pPr>
        <w:pStyle w:val="ListParagraph"/>
        <w:numPr>
          <w:ilvl w:val="1"/>
          <w:numId w:val="9"/>
        </w:numPr>
      </w:pPr>
      <w:r>
        <w:t>Relevant:</w:t>
      </w:r>
      <w:r w:rsidR="00713EEF">
        <w:t xml:space="preserve"> </w:t>
      </w:r>
      <w:r w:rsidR="00713EEF">
        <w:rPr>
          <w:color w:val="FF0000"/>
        </w:rPr>
        <w:t>Always work to do in Rexburg</w:t>
      </w:r>
      <w:r>
        <w:tab/>
      </w:r>
    </w:p>
    <w:p w14:paraId="7E2828E1" w14:textId="24640540" w:rsidR="009B16A0" w:rsidRDefault="009B16A0" w:rsidP="009B16A0">
      <w:pPr>
        <w:pStyle w:val="ListParagraph"/>
        <w:numPr>
          <w:ilvl w:val="1"/>
          <w:numId w:val="9"/>
        </w:numPr>
      </w:pPr>
      <w:r>
        <w:t>Timely:</w:t>
      </w:r>
      <w:r>
        <w:tab/>
      </w:r>
      <w:r w:rsidR="00713EEF">
        <w:rPr>
          <w:color w:val="FF0000"/>
        </w:rPr>
        <w:t>Total time spent planning and executing will be ~5 hours</w:t>
      </w:r>
    </w:p>
    <w:p w14:paraId="65B52C88" w14:textId="2766F048" w:rsidR="009B16A0" w:rsidRDefault="009B16A0" w:rsidP="009B16A0">
      <w:pPr>
        <w:pStyle w:val="ListParagraph"/>
        <w:ind w:left="360"/>
      </w:pPr>
      <w:r w:rsidRPr="007610CF">
        <w:rPr>
          <w:b/>
          <w:bCs/>
          <w:i/>
          <w:iCs/>
        </w:rPr>
        <w:t>Summary</w:t>
      </w:r>
      <w:r>
        <w:t xml:space="preserve">: </w:t>
      </w:r>
      <w:r>
        <w:tab/>
      </w:r>
      <w:r w:rsidR="000C50A7">
        <w:rPr>
          <w:color w:val="FF0000"/>
        </w:rPr>
        <w:t xml:space="preserve">Our group will take ~5 hours in the next week planning and then fulfilling in the next month our service project. </w:t>
      </w:r>
      <w:r>
        <w:tab/>
      </w:r>
    </w:p>
    <w:p w14:paraId="727A53B7" w14:textId="4329760B" w:rsidR="009B16A0" w:rsidRDefault="009B16A0" w:rsidP="009B16A0">
      <w:pPr>
        <w:pStyle w:val="ListParagraph"/>
        <w:ind w:left="360"/>
      </w:pPr>
    </w:p>
    <w:p w14:paraId="59EA8C6A" w14:textId="28635AE7"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0C50A7">
        <w:rPr>
          <w:b/>
          <w:bCs/>
        </w:rPr>
        <w:t xml:space="preserve"> </w:t>
      </w:r>
      <w:r w:rsidR="009E2007">
        <w:rPr>
          <w:b/>
          <w:bCs/>
          <w:color w:val="FF0000"/>
        </w:rPr>
        <w:t xml:space="preserve">We as a group will get together and spend ~5 hours in the next week planning a service project. </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51AB3433" w:rsidR="00BB786A" w:rsidRDefault="00BB786A" w:rsidP="00E55646">
      <w:pPr>
        <w:pStyle w:val="ListParagraph"/>
        <w:numPr>
          <w:ilvl w:val="1"/>
          <w:numId w:val="9"/>
        </w:numPr>
        <w:rPr>
          <w:b/>
          <w:bCs/>
        </w:rPr>
      </w:pPr>
      <w:r>
        <w:rPr>
          <w:b/>
          <w:bCs/>
        </w:rPr>
        <w:t>1:</w:t>
      </w:r>
      <w:r w:rsidR="000C50A7">
        <w:rPr>
          <w:b/>
          <w:bCs/>
        </w:rPr>
        <w:t xml:space="preserve"> </w:t>
      </w:r>
      <w:r w:rsidR="002D3C61">
        <w:rPr>
          <w:b/>
          <w:bCs/>
          <w:color w:val="FF0000"/>
        </w:rPr>
        <w:t xml:space="preserve">Planner – Will help plan what we do </w:t>
      </w:r>
    </w:p>
    <w:p w14:paraId="5D40C50E" w14:textId="2A205E7F" w:rsidR="004D2538" w:rsidRDefault="004D2538" w:rsidP="00E55646">
      <w:pPr>
        <w:pStyle w:val="ListParagraph"/>
        <w:numPr>
          <w:ilvl w:val="1"/>
          <w:numId w:val="9"/>
        </w:numPr>
        <w:rPr>
          <w:b/>
          <w:bCs/>
        </w:rPr>
      </w:pPr>
      <w:r>
        <w:rPr>
          <w:b/>
          <w:bCs/>
        </w:rPr>
        <w:t>2:</w:t>
      </w:r>
      <w:r w:rsidR="002D3C61">
        <w:rPr>
          <w:b/>
          <w:bCs/>
        </w:rPr>
        <w:t xml:space="preserve"> </w:t>
      </w:r>
      <w:r w:rsidR="002D3C61">
        <w:rPr>
          <w:b/>
          <w:bCs/>
          <w:color w:val="FF0000"/>
        </w:rPr>
        <w:t>Volunteer – Will fulfill the plan during the service project</w:t>
      </w:r>
    </w:p>
    <w:p w14:paraId="4ECA9125" w14:textId="3D76F5C2" w:rsidR="004D2538" w:rsidRDefault="004D2538" w:rsidP="00E55646">
      <w:pPr>
        <w:pStyle w:val="ListParagraph"/>
        <w:numPr>
          <w:ilvl w:val="1"/>
          <w:numId w:val="9"/>
        </w:numPr>
        <w:rPr>
          <w:b/>
          <w:bCs/>
        </w:rPr>
      </w:pPr>
      <w:r>
        <w:rPr>
          <w:b/>
          <w:bCs/>
        </w:rPr>
        <w:t>3:</w:t>
      </w:r>
    </w:p>
    <w:p w14:paraId="17BEDF28" w14:textId="5A90A416" w:rsidR="004D2538" w:rsidRPr="00E55646" w:rsidRDefault="004D2538" w:rsidP="00E55646">
      <w:pPr>
        <w:pStyle w:val="ListParagraph"/>
        <w:numPr>
          <w:ilvl w:val="1"/>
          <w:numId w:val="9"/>
        </w:numPr>
        <w:rPr>
          <w:b/>
          <w:bCs/>
        </w:rPr>
      </w:pPr>
      <w:r>
        <w:rPr>
          <w:b/>
          <w:bCs/>
        </w:rPr>
        <w:t>N:</w:t>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1FC1B2FE" w:rsidR="009B16A0" w:rsidRDefault="009B16A0" w:rsidP="009B16A0">
      <w:pPr>
        <w:pStyle w:val="ListParagraph"/>
        <w:numPr>
          <w:ilvl w:val="1"/>
          <w:numId w:val="9"/>
        </w:numPr>
      </w:pPr>
      <w:r>
        <w:t xml:space="preserve">1. </w:t>
      </w:r>
      <w:r w:rsidR="002D3C61">
        <w:rPr>
          <w:color w:val="FF0000"/>
        </w:rPr>
        <w:t xml:space="preserve">Meet together and plan the activity </w:t>
      </w:r>
    </w:p>
    <w:p w14:paraId="23494F42" w14:textId="55AB6DCC" w:rsidR="009B16A0" w:rsidRDefault="009B16A0" w:rsidP="009B16A0">
      <w:pPr>
        <w:pStyle w:val="ListParagraph"/>
        <w:numPr>
          <w:ilvl w:val="1"/>
          <w:numId w:val="9"/>
        </w:numPr>
      </w:pPr>
      <w:r>
        <w:t>2.</w:t>
      </w:r>
      <w:r w:rsidR="002D3C61">
        <w:t xml:space="preserve"> </w:t>
      </w:r>
      <w:r w:rsidR="002D3C61">
        <w:rPr>
          <w:color w:val="FF0000"/>
        </w:rPr>
        <w:t>Schedule a date</w:t>
      </w:r>
    </w:p>
    <w:p w14:paraId="4E7266B3" w14:textId="5A202224" w:rsidR="009B16A0" w:rsidRDefault="009B16A0" w:rsidP="009B16A0">
      <w:pPr>
        <w:pStyle w:val="ListParagraph"/>
        <w:numPr>
          <w:ilvl w:val="1"/>
          <w:numId w:val="9"/>
        </w:numPr>
      </w:pPr>
      <w:r>
        <w:t>3.</w:t>
      </w:r>
      <w:r w:rsidR="002D3C61">
        <w:t xml:space="preserve"> </w:t>
      </w:r>
      <w:r w:rsidR="002D3C61">
        <w:rPr>
          <w:color w:val="FF0000"/>
        </w:rPr>
        <w:t xml:space="preserve">Fulfill the activity </w:t>
      </w:r>
    </w:p>
    <w:p w14:paraId="15DAC50F" w14:textId="0ACF6310" w:rsidR="009B16A0" w:rsidRDefault="009B16A0" w:rsidP="009B16A0">
      <w:pPr>
        <w:pStyle w:val="ListParagraph"/>
        <w:numPr>
          <w:ilvl w:val="1"/>
          <w:numId w:val="9"/>
        </w:numPr>
      </w:pPr>
      <w:r>
        <w:t>4.</w:t>
      </w:r>
    </w:p>
    <w:p w14:paraId="04C696BC" w14:textId="25D022A3" w:rsidR="009B16A0" w:rsidRDefault="009B16A0" w:rsidP="009B16A0">
      <w:pPr>
        <w:pStyle w:val="ListParagraph"/>
        <w:numPr>
          <w:ilvl w:val="1"/>
          <w:numId w:val="9"/>
        </w:numPr>
      </w:pPr>
      <w:r>
        <w:t xml:space="preserve">5. </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lastRenderedPageBreak/>
        <w:t>__________________________________________________________</w:t>
      </w:r>
    </w:p>
    <w:p w14:paraId="01DFE12A" w14:textId="4ACAF41E" w:rsidR="009B16A0" w:rsidRDefault="009B16A0" w:rsidP="004D2538">
      <w:pPr>
        <w:pStyle w:val="ListParagraph"/>
      </w:pPr>
      <w:r>
        <w:t xml:space="preserve">[ ]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734016"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38F3F94C" w:rsidR="00AF53FA" w:rsidRPr="00AF53FA" w:rsidRDefault="00AF53FA" w:rsidP="00AF53FA">
      <w:pPr>
        <w:pStyle w:val="ListParagraph"/>
        <w:numPr>
          <w:ilvl w:val="0"/>
          <w:numId w:val="9"/>
        </w:numPr>
        <w:rPr>
          <w:b/>
          <w:bCs/>
        </w:rPr>
      </w:pPr>
      <w:r w:rsidRPr="00AF53FA">
        <w:rPr>
          <w:b/>
          <w:bCs/>
        </w:rPr>
        <w:t xml:space="preserve">Team Name: </w:t>
      </w:r>
      <w:r w:rsidR="00204749">
        <w:rPr>
          <w:b/>
          <w:bCs/>
          <w:color w:val="FF0000"/>
        </w:rPr>
        <w:t>Brigham Young Fan Club</w:t>
      </w:r>
    </w:p>
    <w:p w14:paraId="62B43E55" w14:textId="52763F8E"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204749">
        <w:rPr>
          <w:b/>
          <w:bCs/>
        </w:rPr>
        <w:t xml:space="preserve"> </w:t>
      </w:r>
      <w:r w:rsidR="00204749" w:rsidRPr="00D86C51">
        <w:rPr>
          <w:b/>
          <w:bCs/>
          <w:color w:val="FF0000"/>
        </w:rPr>
        <w:t>Nolan Monnier, David Schaad</w:t>
      </w:r>
      <w:r w:rsidR="00204749">
        <w:rPr>
          <w:b/>
          <w:bCs/>
          <w:color w:val="FF0000"/>
        </w:rPr>
        <w:t xml:space="preserve">, </w:t>
      </w:r>
      <w:r w:rsidR="00204749" w:rsidRPr="00D86C51">
        <w:rPr>
          <w:b/>
          <w:bCs/>
          <w:color w:val="FF0000"/>
        </w:rPr>
        <w:t>Carson McBride</w:t>
      </w:r>
      <w:r w:rsidR="00204749">
        <w:rPr>
          <w:b/>
          <w:bCs/>
          <w:color w:val="FF0000"/>
        </w:rPr>
        <w:t>,</w:t>
      </w:r>
      <w:r w:rsidR="00204749" w:rsidRPr="00D86C51">
        <w:rPr>
          <w:b/>
          <w:bCs/>
          <w:color w:val="FF0000"/>
        </w:rPr>
        <w:t xml:space="preserve"> Garrison Williams</w:t>
      </w:r>
    </w:p>
    <w:p w14:paraId="6BD209B8" w14:textId="023A8BED" w:rsidR="009B16A0" w:rsidRDefault="009B16A0" w:rsidP="009B16A0">
      <w:pPr>
        <w:pStyle w:val="ListParagraph"/>
        <w:numPr>
          <w:ilvl w:val="0"/>
          <w:numId w:val="9"/>
        </w:numPr>
      </w:pPr>
      <w:r w:rsidRPr="007610CF">
        <w:rPr>
          <w:b/>
          <w:bCs/>
          <w:noProof/>
        </w:rPr>
        <w:drawing>
          <wp:anchor distT="0" distB="0" distL="114300" distR="114300" simplePos="0" relativeHeight="251721728"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41B2">
        <w:rPr>
          <w:color w:val="FF0000"/>
        </w:rPr>
        <w:t>Ropes Course</w:t>
      </w:r>
    </w:p>
    <w:p w14:paraId="73CBBEDE" w14:textId="195445B8"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F941B2">
        <w:rPr>
          <w:b/>
          <w:bCs/>
          <w:noProof/>
          <w:color w:val="FF0000"/>
        </w:rPr>
        <w:t>Self/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78D547B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0C775FB4"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5C56727E"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25C42563" w14:textId="4AE20251" w:rsidR="00AE6806" w:rsidRPr="009542D9" w:rsidRDefault="00AE6806" w:rsidP="00AE6806">
      <w:pPr>
        <w:pStyle w:val="ListParagraph"/>
        <w:ind w:left="360" w:firstLine="360"/>
        <w:rPr>
          <w:b/>
          <w:bCs/>
          <w:color w:val="FF0000"/>
        </w:rPr>
      </w:pPr>
      <w:r>
        <w:rPr>
          <w:b/>
          <w:bCs/>
        </w:rPr>
        <w:t>Explain:</w:t>
      </w:r>
      <w:r w:rsidR="009542D9">
        <w:rPr>
          <w:b/>
          <w:bCs/>
        </w:rPr>
        <w:t xml:space="preserve"> </w:t>
      </w:r>
      <w:r w:rsidR="009542D9">
        <w:rPr>
          <w:b/>
          <w:bCs/>
          <w:color w:val="FF0000"/>
        </w:rPr>
        <w:t xml:space="preserve">It impacts us as individuals as we work to do exciting things but it also impacts us as a team </w:t>
      </w:r>
      <w:r w:rsidR="007D7DDB">
        <w:rPr>
          <w:b/>
          <w:bCs/>
          <w:color w:val="FF0000"/>
        </w:rPr>
        <w:t xml:space="preserve">while we bond through their teamwork course. </w:t>
      </w:r>
    </w:p>
    <w:p w14:paraId="65866BBA" w14:textId="77777777" w:rsidR="00AE6806" w:rsidRDefault="00AE6806" w:rsidP="00AE6806">
      <w:pPr>
        <w:pStyle w:val="ListParagraph"/>
        <w:ind w:left="360" w:firstLine="360"/>
        <w:rPr>
          <w:b/>
          <w:bCs/>
        </w:rPr>
      </w:pPr>
    </w:p>
    <w:p w14:paraId="0E39E9E5" w14:textId="2803DC3A" w:rsidR="009B16A0" w:rsidRPr="007610CF" w:rsidRDefault="009B16A0" w:rsidP="009B16A0">
      <w:pPr>
        <w:pStyle w:val="ListParagraph"/>
        <w:numPr>
          <w:ilvl w:val="0"/>
          <w:numId w:val="9"/>
        </w:numPr>
        <w:rPr>
          <w:b/>
          <w:bCs/>
        </w:rPr>
      </w:pPr>
      <w:r w:rsidRPr="007610CF">
        <w:rPr>
          <w:b/>
          <w:bCs/>
        </w:rPr>
        <w:t xml:space="preserve">Project Values: </w:t>
      </w:r>
      <w:r w:rsidR="001127FE">
        <w:rPr>
          <w:b/>
          <w:bCs/>
          <w:color w:val="FF0000"/>
        </w:rPr>
        <w:t>Skilled Collaborators</w:t>
      </w:r>
    </w:p>
    <w:p w14:paraId="5ECEBF3F" w14:textId="4E19A414" w:rsidR="009B16A0" w:rsidRDefault="009B16A0" w:rsidP="009B16A0">
      <w:pPr>
        <w:pStyle w:val="ListParagraph"/>
        <w:numPr>
          <w:ilvl w:val="0"/>
          <w:numId w:val="9"/>
        </w:numPr>
        <w:rPr>
          <w:b/>
          <w:bCs/>
        </w:rPr>
      </w:pPr>
      <w:r w:rsidRPr="007610CF">
        <w:rPr>
          <w:b/>
          <w:bCs/>
        </w:rPr>
        <w:t xml:space="preserve">Description: </w:t>
      </w:r>
      <w:r w:rsidR="007D7DDB">
        <w:rPr>
          <w:b/>
          <w:bCs/>
          <w:color w:val="FF0000"/>
        </w:rPr>
        <w:t xml:space="preserve">We will be working together to accomplish tasks. </w:t>
      </w:r>
    </w:p>
    <w:p w14:paraId="3C8BB18C" w14:textId="77777777" w:rsidR="009B16A0" w:rsidRPr="007610CF" w:rsidRDefault="009B16A0" w:rsidP="009B16A0">
      <w:pPr>
        <w:pStyle w:val="ListParagraph"/>
        <w:ind w:left="360"/>
        <w:rPr>
          <w:b/>
          <w:bCs/>
        </w:rPr>
      </w:pPr>
    </w:p>
    <w:p w14:paraId="562723A5" w14:textId="1489409E" w:rsidR="009B16A0" w:rsidRDefault="009B16A0" w:rsidP="009B16A0">
      <w:pPr>
        <w:pStyle w:val="ListParagraph"/>
        <w:numPr>
          <w:ilvl w:val="0"/>
          <w:numId w:val="9"/>
        </w:numPr>
        <w:rPr>
          <w:b/>
          <w:bCs/>
        </w:rPr>
      </w:pPr>
      <w:r w:rsidRPr="007610CF">
        <w:rPr>
          <w:b/>
          <w:bCs/>
        </w:rPr>
        <w:t xml:space="preserve">Vision Statement: </w:t>
      </w:r>
      <w:r w:rsidR="007D7DDB">
        <w:rPr>
          <w:b/>
          <w:bCs/>
          <w:color w:val="FF0000"/>
        </w:rPr>
        <w:t xml:space="preserve">We will work and collaborate on fulfilling </w:t>
      </w:r>
      <w:r w:rsidR="00ED0FF2">
        <w:rPr>
          <w:b/>
          <w:bCs/>
          <w:color w:val="FF0000"/>
        </w:rPr>
        <w:t xml:space="preserve">the tasks in the ropes course. </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727872"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6E3A6221" w:rsidR="009B16A0" w:rsidRDefault="009B16A0" w:rsidP="009B16A0">
      <w:pPr>
        <w:pStyle w:val="ListParagraph"/>
        <w:numPr>
          <w:ilvl w:val="1"/>
          <w:numId w:val="9"/>
        </w:numPr>
      </w:pPr>
      <w:r>
        <w:t>Specific:</w:t>
      </w:r>
      <w:r w:rsidR="00ED0FF2">
        <w:t xml:space="preserve"> </w:t>
      </w:r>
      <w:r w:rsidR="008348F4">
        <w:rPr>
          <w:color w:val="FF0000"/>
        </w:rPr>
        <w:t>Go to the ropes course</w:t>
      </w:r>
      <w:r>
        <w:tab/>
      </w:r>
    </w:p>
    <w:p w14:paraId="390BB66E" w14:textId="07654F7B" w:rsidR="009B16A0" w:rsidRDefault="009B16A0" w:rsidP="009B16A0">
      <w:pPr>
        <w:pStyle w:val="ListParagraph"/>
        <w:numPr>
          <w:ilvl w:val="1"/>
          <w:numId w:val="9"/>
        </w:numPr>
      </w:pPr>
      <w:r>
        <w:t>Measurable:</w:t>
      </w:r>
      <w:r w:rsidR="008348F4">
        <w:t xml:space="preserve"> </w:t>
      </w:r>
      <w:r w:rsidR="008348F4">
        <w:rPr>
          <w:color w:val="FF0000"/>
        </w:rPr>
        <w:t>Complete the ropes course</w:t>
      </w:r>
      <w:r>
        <w:tab/>
      </w:r>
    </w:p>
    <w:p w14:paraId="1162674A" w14:textId="26C70280" w:rsidR="009B16A0" w:rsidRDefault="009B16A0" w:rsidP="009B16A0">
      <w:pPr>
        <w:pStyle w:val="ListParagraph"/>
        <w:numPr>
          <w:ilvl w:val="1"/>
          <w:numId w:val="9"/>
        </w:numPr>
      </w:pPr>
      <w:r>
        <w:t>Attainable:</w:t>
      </w:r>
      <w:r w:rsidR="008348F4">
        <w:t xml:space="preserve"> </w:t>
      </w:r>
      <w:r w:rsidR="008348F4">
        <w:rPr>
          <w:color w:val="FF0000"/>
        </w:rPr>
        <w:t>Fulfill the ropes course</w:t>
      </w:r>
      <w:r>
        <w:tab/>
      </w:r>
    </w:p>
    <w:p w14:paraId="072146BF" w14:textId="7F55D1AA" w:rsidR="009B16A0" w:rsidRDefault="009B16A0" w:rsidP="009B16A0">
      <w:pPr>
        <w:pStyle w:val="ListParagraph"/>
        <w:numPr>
          <w:ilvl w:val="1"/>
          <w:numId w:val="9"/>
        </w:numPr>
      </w:pPr>
      <w:r>
        <w:t>Relevant:</w:t>
      </w:r>
      <w:r w:rsidR="008348F4">
        <w:t xml:space="preserve"> </w:t>
      </w:r>
      <w:r w:rsidR="008348F4">
        <w:rPr>
          <w:color w:val="FF0000"/>
        </w:rPr>
        <w:t xml:space="preserve">The ropes course is made to unite teams </w:t>
      </w:r>
      <w:r>
        <w:tab/>
      </w:r>
    </w:p>
    <w:p w14:paraId="22A3BE18" w14:textId="0DFCCA52" w:rsidR="009B16A0" w:rsidRDefault="009B16A0" w:rsidP="009B16A0">
      <w:pPr>
        <w:pStyle w:val="ListParagraph"/>
        <w:numPr>
          <w:ilvl w:val="1"/>
          <w:numId w:val="9"/>
        </w:numPr>
      </w:pPr>
      <w:r>
        <w:t>Timely:</w:t>
      </w:r>
      <w:r>
        <w:tab/>
      </w:r>
      <w:r w:rsidR="008348F4">
        <w:rPr>
          <w:color w:val="FF0000"/>
        </w:rPr>
        <w:t xml:space="preserve">Before the end of the semester </w:t>
      </w:r>
    </w:p>
    <w:p w14:paraId="7EC054BD" w14:textId="05C5DA01" w:rsidR="009B16A0" w:rsidRDefault="009B16A0" w:rsidP="009B16A0">
      <w:pPr>
        <w:pStyle w:val="ListParagraph"/>
        <w:ind w:left="360"/>
      </w:pPr>
      <w:r w:rsidRPr="007610CF">
        <w:rPr>
          <w:b/>
          <w:bCs/>
          <w:i/>
          <w:iCs/>
        </w:rPr>
        <w:t>Summary</w:t>
      </w:r>
      <w:r>
        <w:t xml:space="preserve">: </w:t>
      </w:r>
      <w:r w:rsidR="008348F4">
        <w:rPr>
          <w:color w:val="FF0000"/>
        </w:rPr>
        <w:t xml:space="preserve">We will go and complete the ropes course team building exercises before the end of the semester. </w:t>
      </w:r>
      <w:r>
        <w:tab/>
      </w:r>
      <w:r>
        <w:tab/>
      </w:r>
    </w:p>
    <w:p w14:paraId="337FD571" w14:textId="77777777" w:rsidR="009B16A0" w:rsidRDefault="009B16A0" w:rsidP="009B16A0">
      <w:pPr>
        <w:pStyle w:val="ListParagraph"/>
        <w:ind w:left="360"/>
      </w:pPr>
    </w:p>
    <w:p w14:paraId="4A2C106A" w14:textId="4A47311B"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8348F4">
        <w:rPr>
          <w:b/>
          <w:bCs/>
        </w:rPr>
        <w:t xml:space="preserve"> </w:t>
      </w:r>
      <w:r w:rsidR="008348F4">
        <w:rPr>
          <w:b/>
          <w:bCs/>
          <w:color w:val="FF0000"/>
        </w:rPr>
        <w:t xml:space="preserve">We as a group will go complete the ropes teamwork course to grow as a group. </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50BA6E1C" w:rsidR="00450503" w:rsidRDefault="00450503" w:rsidP="00450503">
      <w:pPr>
        <w:pStyle w:val="ListParagraph"/>
        <w:numPr>
          <w:ilvl w:val="1"/>
          <w:numId w:val="9"/>
        </w:numPr>
        <w:rPr>
          <w:b/>
          <w:bCs/>
        </w:rPr>
      </w:pPr>
      <w:r>
        <w:rPr>
          <w:b/>
          <w:bCs/>
        </w:rPr>
        <w:t>1:</w:t>
      </w:r>
      <w:r w:rsidR="008348F4">
        <w:rPr>
          <w:b/>
          <w:bCs/>
        </w:rPr>
        <w:t xml:space="preserve"> </w:t>
      </w:r>
      <w:r w:rsidR="008348F4">
        <w:rPr>
          <w:b/>
          <w:bCs/>
          <w:color w:val="FF0000"/>
        </w:rPr>
        <w:t xml:space="preserve">Participant </w:t>
      </w:r>
      <w:r w:rsidR="00BA2B18">
        <w:rPr>
          <w:b/>
          <w:bCs/>
          <w:color w:val="FF0000"/>
        </w:rPr>
        <w:t>–</w:t>
      </w:r>
      <w:r w:rsidR="008348F4">
        <w:rPr>
          <w:b/>
          <w:bCs/>
          <w:color w:val="FF0000"/>
        </w:rPr>
        <w:t xml:space="preserve"> </w:t>
      </w:r>
      <w:r w:rsidR="00BA2B18">
        <w:rPr>
          <w:b/>
          <w:bCs/>
          <w:color w:val="FF0000"/>
        </w:rPr>
        <w:t>Participates in the ropes course</w:t>
      </w:r>
    </w:p>
    <w:p w14:paraId="2F9527F6" w14:textId="77777777" w:rsidR="00450503" w:rsidRDefault="00450503" w:rsidP="00450503">
      <w:pPr>
        <w:pStyle w:val="ListParagraph"/>
        <w:numPr>
          <w:ilvl w:val="1"/>
          <w:numId w:val="9"/>
        </w:numPr>
        <w:rPr>
          <w:b/>
          <w:bCs/>
        </w:rPr>
      </w:pPr>
      <w:r>
        <w:rPr>
          <w:b/>
          <w:bCs/>
        </w:rPr>
        <w:t>2:</w:t>
      </w:r>
    </w:p>
    <w:p w14:paraId="082AD77F" w14:textId="77777777" w:rsidR="00450503" w:rsidRDefault="00450503" w:rsidP="00450503">
      <w:pPr>
        <w:pStyle w:val="ListParagraph"/>
        <w:numPr>
          <w:ilvl w:val="1"/>
          <w:numId w:val="9"/>
        </w:numPr>
        <w:rPr>
          <w:b/>
          <w:bCs/>
        </w:rPr>
      </w:pPr>
      <w:r>
        <w:rPr>
          <w:b/>
          <w:bCs/>
        </w:rPr>
        <w:t>3:</w:t>
      </w:r>
    </w:p>
    <w:p w14:paraId="6E99CF6B" w14:textId="77777777" w:rsidR="00450503" w:rsidRPr="00E55646" w:rsidRDefault="00450503" w:rsidP="00450503">
      <w:pPr>
        <w:pStyle w:val="ListParagraph"/>
        <w:numPr>
          <w:ilvl w:val="1"/>
          <w:numId w:val="9"/>
        </w:numPr>
        <w:rPr>
          <w:b/>
          <w:bCs/>
        </w:rPr>
      </w:pPr>
      <w:r>
        <w:rPr>
          <w:b/>
          <w:bCs/>
        </w:rPr>
        <w:t>N:</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31854209" w:rsidR="00450503" w:rsidRDefault="00450503" w:rsidP="00450503">
      <w:pPr>
        <w:pStyle w:val="ListParagraph"/>
        <w:numPr>
          <w:ilvl w:val="1"/>
          <w:numId w:val="9"/>
        </w:numPr>
      </w:pPr>
      <w:r>
        <w:t xml:space="preserve">1. </w:t>
      </w:r>
      <w:r w:rsidR="00BA2B18">
        <w:rPr>
          <w:color w:val="FF0000"/>
        </w:rPr>
        <w:t>Planning a day for the ropes course</w:t>
      </w:r>
    </w:p>
    <w:p w14:paraId="31A7C0F2" w14:textId="1B09B974" w:rsidR="00450503" w:rsidRDefault="00450503" w:rsidP="00450503">
      <w:pPr>
        <w:pStyle w:val="ListParagraph"/>
        <w:numPr>
          <w:ilvl w:val="1"/>
          <w:numId w:val="9"/>
        </w:numPr>
      </w:pPr>
      <w:r>
        <w:t>2.</w:t>
      </w:r>
      <w:r w:rsidR="00BA2B18">
        <w:t xml:space="preserve"> </w:t>
      </w:r>
      <w:r w:rsidR="00BA2B18">
        <w:rPr>
          <w:color w:val="FF0000"/>
        </w:rPr>
        <w:t>Fulfilling the ropes course</w:t>
      </w:r>
    </w:p>
    <w:p w14:paraId="0BA1C03C" w14:textId="77777777" w:rsidR="00450503" w:rsidRDefault="00450503" w:rsidP="00450503">
      <w:pPr>
        <w:pStyle w:val="ListParagraph"/>
        <w:numPr>
          <w:ilvl w:val="1"/>
          <w:numId w:val="9"/>
        </w:numPr>
      </w:pPr>
      <w:r>
        <w:t>3.</w:t>
      </w:r>
    </w:p>
    <w:p w14:paraId="575879BD" w14:textId="77777777" w:rsidR="00450503" w:rsidRDefault="00450503" w:rsidP="00450503">
      <w:pPr>
        <w:pStyle w:val="ListParagraph"/>
        <w:numPr>
          <w:ilvl w:val="1"/>
          <w:numId w:val="9"/>
        </w:numPr>
      </w:pPr>
      <w:r>
        <w:t>4.</w:t>
      </w:r>
    </w:p>
    <w:p w14:paraId="78432D7C" w14:textId="77777777" w:rsidR="00450503" w:rsidRDefault="00450503" w:rsidP="00450503">
      <w:pPr>
        <w:pStyle w:val="ListParagraph"/>
        <w:numPr>
          <w:ilvl w:val="1"/>
          <w:numId w:val="9"/>
        </w:numPr>
      </w:pPr>
      <w:r>
        <w:t xml:space="preserve">5. </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lastRenderedPageBreak/>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r>
        <w:t xml:space="preserve">[ ]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73504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02AFBC1E" w:rsidR="00AF53FA" w:rsidRPr="00AF53FA" w:rsidRDefault="00AF53FA" w:rsidP="00AF53FA">
      <w:pPr>
        <w:pStyle w:val="ListParagraph"/>
        <w:numPr>
          <w:ilvl w:val="0"/>
          <w:numId w:val="9"/>
        </w:numPr>
        <w:rPr>
          <w:b/>
          <w:bCs/>
        </w:rPr>
      </w:pPr>
      <w:r w:rsidRPr="00AF53FA">
        <w:rPr>
          <w:b/>
          <w:bCs/>
        </w:rPr>
        <w:t xml:space="preserve">Team Name: </w:t>
      </w:r>
      <w:r w:rsidR="00204749">
        <w:rPr>
          <w:b/>
          <w:bCs/>
          <w:color w:val="FF0000"/>
        </w:rPr>
        <w:t>Brigham Young Fan Club</w:t>
      </w:r>
    </w:p>
    <w:p w14:paraId="4AFABE17" w14:textId="12C6A6A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204749">
        <w:rPr>
          <w:b/>
          <w:bCs/>
        </w:rPr>
        <w:t xml:space="preserve"> </w:t>
      </w:r>
      <w:r w:rsidR="00204749" w:rsidRPr="00D86C51">
        <w:rPr>
          <w:b/>
          <w:bCs/>
          <w:color w:val="FF0000"/>
        </w:rPr>
        <w:t>Nolan Monnier, David Schaad</w:t>
      </w:r>
      <w:r w:rsidR="00204749">
        <w:rPr>
          <w:b/>
          <w:bCs/>
          <w:color w:val="FF0000"/>
        </w:rPr>
        <w:t xml:space="preserve">, </w:t>
      </w:r>
      <w:r w:rsidR="00204749" w:rsidRPr="00D86C51">
        <w:rPr>
          <w:b/>
          <w:bCs/>
          <w:color w:val="FF0000"/>
        </w:rPr>
        <w:t>Carson McBride</w:t>
      </w:r>
      <w:r w:rsidR="00204749">
        <w:rPr>
          <w:b/>
          <w:bCs/>
          <w:color w:val="FF0000"/>
        </w:rPr>
        <w:t>,</w:t>
      </w:r>
      <w:r w:rsidR="00204749" w:rsidRPr="00D86C51">
        <w:rPr>
          <w:b/>
          <w:bCs/>
          <w:color w:val="FF0000"/>
        </w:rPr>
        <w:t xml:space="preserve"> Garrison Williams</w:t>
      </w:r>
    </w:p>
    <w:p w14:paraId="411D216B" w14:textId="6B6B5F63" w:rsidR="009B16A0" w:rsidRDefault="009B16A0" w:rsidP="009B16A0">
      <w:pPr>
        <w:pStyle w:val="ListParagraph"/>
        <w:numPr>
          <w:ilvl w:val="0"/>
          <w:numId w:val="9"/>
        </w:numPr>
      </w:pPr>
      <w:r w:rsidRPr="007610CF">
        <w:rPr>
          <w:b/>
          <w:bCs/>
          <w:noProof/>
        </w:rPr>
        <w:drawing>
          <wp:anchor distT="0" distB="0" distL="114300" distR="114300" simplePos="0" relativeHeight="25172275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41B2">
        <w:rPr>
          <w:color w:val="FF0000"/>
        </w:rPr>
        <w:t>Writing Politician on Religious Liberty</w:t>
      </w:r>
    </w:p>
    <w:p w14:paraId="1597CC15" w14:textId="1770B4A8"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F941B2">
        <w:rPr>
          <w:b/>
          <w:bCs/>
          <w:noProof/>
          <w:color w:val="FF0000"/>
        </w:rPr>
        <w:t>Community</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0F944295"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4CB0621E"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8BC1A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70DFAEE3" w14:textId="219BFA39" w:rsidR="00AE6806" w:rsidRDefault="00AE6806" w:rsidP="00AE6806">
      <w:pPr>
        <w:pStyle w:val="ListParagraph"/>
        <w:ind w:left="360" w:firstLine="360"/>
        <w:rPr>
          <w:b/>
          <w:bCs/>
        </w:rPr>
      </w:pPr>
      <w:r>
        <w:rPr>
          <w:b/>
          <w:bCs/>
        </w:rPr>
        <w:t>Explain:</w:t>
      </w:r>
    </w:p>
    <w:p w14:paraId="77DB31E6" w14:textId="77777777" w:rsidR="00AE6806" w:rsidRDefault="00AE6806" w:rsidP="00AE6806">
      <w:pPr>
        <w:pStyle w:val="ListParagraph"/>
        <w:ind w:left="360" w:firstLine="360"/>
        <w:rPr>
          <w:b/>
          <w:bCs/>
        </w:rPr>
      </w:pPr>
    </w:p>
    <w:p w14:paraId="0F94B493" w14:textId="7CEF5B7C" w:rsidR="009B16A0" w:rsidRPr="007610CF" w:rsidRDefault="009B16A0" w:rsidP="009B16A0">
      <w:pPr>
        <w:pStyle w:val="ListParagraph"/>
        <w:numPr>
          <w:ilvl w:val="0"/>
          <w:numId w:val="9"/>
        </w:numPr>
        <w:rPr>
          <w:b/>
          <w:bCs/>
        </w:rPr>
      </w:pPr>
      <w:r w:rsidRPr="007610CF">
        <w:rPr>
          <w:b/>
          <w:bCs/>
        </w:rPr>
        <w:t xml:space="preserve">Project Values: </w:t>
      </w:r>
      <w:r w:rsidR="001127FE">
        <w:rPr>
          <w:b/>
          <w:bCs/>
          <w:color w:val="FF0000"/>
        </w:rPr>
        <w:t>Sound Thinkers</w:t>
      </w:r>
    </w:p>
    <w:p w14:paraId="56E034C2" w14:textId="6BE0C3C2" w:rsidR="009B16A0" w:rsidRDefault="009B16A0" w:rsidP="009B16A0">
      <w:pPr>
        <w:pStyle w:val="ListParagraph"/>
        <w:numPr>
          <w:ilvl w:val="0"/>
          <w:numId w:val="9"/>
        </w:numPr>
        <w:rPr>
          <w:b/>
          <w:bCs/>
        </w:rPr>
      </w:pPr>
      <w:r w:rsidRPr="007610CF">
        <w:rPr>
          <w:b/>
          <w:bCs/>
        </w:rPr>
        <w:t xml:space="preserve">Description: </w:t>
      </w:r>
      <w:r w:rsidR="00BA2B18">
        <w:rPr>
          <w:b/>
          <w:bCs/>
          <w:color w:val="FF0000"/>
        </w:rPr>
        <w:t xml:space="preserve">We will collectively ponder and draft a letter to a political figure regarding defending religious liberties. </w:t>
      </w:r>
    </w:p>
    <w:p w14:paraId="7254C9A5" w14:textId="037A32EA" w:rsidR="009B16A0" w:rsidRPr="007610CF" w:rsidRDefault="009B16A0" w:rsidP="009B16A0">
      <w:pPr>
        <w:pStyle w:val="ListParagraph"/>
        <w:ind w:left="360"/>
        <w:rPr>
          <w:b/>
          <w:bCs/>
        </w:rPr>
      </w:pPr>
    </w:p>
    <w:p w14:paraId="39C8B09C" w14:textId="0AE7F3C2" w:rsidR="009B16A0" w:rsidRDefault="009B16A0" w:rsidP="009B16A0">
      <w:pPr>
        <w:pStyle w:val="ListParagraph"/>
        <w:numPr>
          <w:ilvl w:val="0"/>
          <w:numId w:val="9"/>
        </w:numPr>
        <w:rPr>
          <w:b/>
          <w:bCs/>
        </w:rPr>
      </w:pPr>
      <w:r w:rsidRPr="007610CF">
        <w:rPr>
          <w:b/>
          <w:bCs/>
        </w:rPr>
        <w:t xml:space="preserve">Vision Statement: </w:t>
      </w:r>
      <w:r w:rsidR="00BA2B18">
        <w:rPr>
          <w:b/>
          <w:bCs/>
          <w:color w:val="FF0000"/>
        </w:rPr>
        <w:t xml:space="preserve">We as a team greatly value religious liberties and will collectively think about how we can contribute to the community to defend our values. </w:t>
      </w:r>
    </w:p>
    <w:p w14:paraId="632C1947" w14:textId="2A9CECCA" w:rsidR="009B16A0" w:rsidRPr="007610CF" w:rsidRDefault="009B16A0" w:rsidP="009B16A0">
      <w:pPr>
        <w:pStyle w:val="ListParagraph"/>
        <w:ind w:left="360"/>
        <w:rPr>
          <w:b/>
          <w:bCs/>
        </w:rPr>
      </w:pPr>
      <w:r>
        <w:rPr>
          <w:noProof/>
        </w:rPr>
        <w:drawing>
          <wp:anchor distT="0" distB="0" distL="114300" distR="114300" simplePos="0" relativeHeight="251729920"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2DD29302" w14:textId="09B8E8CB" w:rsidR="009B16A0" w:rsidRPr="007610CF" w:rsidRDefault="009B16A0" w:rsidP="009B16A0">
      <w:pPr>
        <w:pStyle w:val="ListParagraph"/>
        <w:numPr>
          <w:ilvl w:val="0"/>
          <w:numId w:val="9"/>
        </w:numPr>
        <w:rPr>
          <w:b/>
          <w:bCs/>
        </w:rPr>
      </w:pPr>
      <w:r w:rsidRPr="007610CF">
        <w:rPr>
          <w:b/>
          <w:bCs/>
        </w:rPr>
        <w:t>SMART Goal:</w:t>
      </w:r>
    </w:p>
    <w:p w14:paraId="025E81E2" w14:textId="11631756" w:rsidR="009B16A0" w:rsidRDefault="009B16A0" w:rsidP="009B16A0">
      <w:pPr>
        <w:pStyle w:val="ListParagraph"/>
        <w:numPr>
          <w:ilvl w:val="1"/>
          <w:numId w:val="9"/>
        </w:numPr>
      </w:pPr>
      <w:r>
        <w:t>Specific:</w:t>
      </w:r>
      <w:r w:rsidR="00BA2B18">
        <w:t xml:space="preserve"> </w:t>
      </w:r>
      <w:r w:rsidR="00BA2B18">
        <w:rPr>
          <w:color w:val="FF0000"/>
        </w:rPr>
        <w:t>Draft a letter to a political figure regarding religious liberty</w:t>
      </w:r>
      <w:r>
        <w:tab/>
      </w:r>
    </w:p>
    <w:p w14:paraId="7EA95985" w14:textId="42A91AB8" w:rsidR="009B16A0" w:rsidRDefault="009B16A0" w:rsidP="009B16A0">
      <w:pPr>
        <w:pStyle w:val="ListParagraph"/>
        <w:numPr>
          <w:ilvl w:val="1"/>
          <w:numId w:val="9"/>
        </w:numPr>
      </w:pPr>
      <w:r>
        <w:t>Measurable:</w:t>
      </w:r>
      <w:r w:rsidR="00BA2B18">
        <w:t xml:space="preserve"> </w:t>
      </w:r>
      <w:r w:rsidR="00BA2B18">
        <w:rPr>
          <w:color w:val="FF0000"/>
        </w:rPr>
        <w:t xml:space="preserve">Complete a ~ 1 page letter </w:t>
      </w:r>
      <w:r>
        <w:tab/>
      </w:r>
    </w:p>
    <w:p w14:paraId="41DC39C8" w14:textId="2BF5FA4F" w:rsidR="009B16A0" w:rsidRDefault="009B16A0" w:rsidP="009B16A0">
      <w:pPr>
        <w:pStyle w:val="ListParagraph"/>
        <w:numPr>
          <w:ilvl w:val="1"/>
          <w:numId w:val="9"/>
        </w:numPr>
      </w:pPr>
      <w:r>
        <w:t>Attainable:</w:t>
      </w:r>
      <w:r w:rsidR="002238E4">
        <w:t xml:space="preserve"> </w:t>
      </w:r>
      <w:r w:rsidR="00AB731D">
        <w:rPr>
          <w:color w:val="FF0000"/>
        </w:rPr>
        <w:t>Very attainable, just getting together to draft and send a letter in the next 6 weeks</w:t>
      </w:r>
      <w:r>
        <w:tab/>
      </w:r>
    </w:p>
    <w:p w14:paraId="38A17ECE" w14:textId="7A075E37" w:rsidR="009B16A0" w:rsidRDefault="009B16A0" w:rsidP="009B16A0">
      <w:pPr>
        <w:pStyle w:val="ListParagraph"/>
        <w:numPr>
          <w:ilvl w:val="1"/>
          <w:numId w:val="9"/>
        </w:numPr>
      </w:pPr>
      <w:r>
        <w:t>Relevant:</w:t>
      </w:r>
      <w:r w:rsidR="0020234F">
        <w:t xml:space="preserve"> </w:t>
      </w:r>
      <w:r w:rsidR="00AB731D">
        <w:rPr>
          <w:color w:val="FF0000"/>
        </w:rPr>
        <w:t>Religious liberties aren’t very popular and there’s a need for citizens to express concerns.</w:t>
      </w:r>
      <w:r>
        <w:tab/>
      </w:r>
    </w:p>
    <w:p w14:paraId="268A73D0" w14:textId="2CDD9611" w:rsidR="009B16A0" w:rsidRDefault="009B16A0" w:rsidP="009B16A0">
      <w:pPr>
        <w:pStyle w:val="ListParagraph"/>
        <w:numPr>
          <w:ilvl w:val="1"/>
          <w:numId w:val="9"/>
        </w:numPr>
      </w:pPr>
      <w:r>
        <w:t>Timely:</w:t>
      </w:r>
      <w:r w:rsidR="00AB731D">
        <w:t xml:space="preserve"> </w:t>
      </w:r>
      <w:r w:rsidR="008C177A">
        <w:rPr>
          <w:color w:val="FF0000"/>
        </w:rPr>
        <w:t xml:space="preserve">We will before the end of the semester send a letter </w:t>
      </w:r>
      <w:r>
        <w:tab/>
      </w:r>
    </w:p>
    <w:p w14:paraId="4648C18F" w14:textId="6406F187" w:rsidR="009B16A0" w:rsidRDefault="009B16A0" w:rsidP="009B16A0">
      <w:pPr>
        <w:pStyle w:val="ListParagraph"/>
        <w:ind w:left="360"/>
      </w:pPr>
      <w:r w:rsidRPr="007610CF">
        <w:rPr>
          <w:b/>
          <w:bCs/>
          <w:i/>
          <w:iCs/>
        </w:rPr>
        <w:t>Summary</w:t>
      </w:r>
      <w:r w:rsidR="00AE219C">
        <w:t xml:space="preserve">: </w:t>
      </w:r>
      <w:r w:rsidR="00AE219C">
        <w:rPr>
          <w:color w:val="FF0000"/>
        </w:rPr>
        <w:t xml:space="preserve">Before the end of the semester </w:t>
      </w:r>
      <w:r w:rsidR="00135B4F">
        <w:rPr>
          <w:color w:val="FF0000"/>
        </w:rPr>
        <w:t>we will write a letter to a political figure regarding religious liberties</w:t>
      </w:r>
    </w:p>
    <w:p w14:paraId="70366F93" w14:textId="0C1DE0A6"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C01790">
        <w:rPr>
          <w:b/>
          <w:bCs/>
        </w:rPr>
        <w:t xml:space="preserve"> </w:t>
      </w:r>
      <w:r w:rsidR="00C01790">
        <w:rPr>
          <w:b/>
          <w:bCs/>
          <w:color w:val="FF0000"/>
        </w:rPr>
        <w:t xml:space="preserve">We as a team will draft a letter to a politician about religious liberties. </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255C7BC9" w:rsidR="00C847C5" w:rsidRDefault="00C847C5" w:rsidP="00C847C5">
      <w:pPr>
        <w:pStyle w:val="ListParagraph"/>
        <w:numPr>
          <w:ilvl w:val="1"/>
          <w:numId w:val="9"/>
        </w:numPr>
        <w:rPr>
          <w:b/>
          <w:bCs/>
        </w:rPr>
      </w:pPr>
      <w:r>
        <w:rPr>
          <w:b/>
          <w:bCs/>
        </w:rPr>
        <w:t>1:</w:t>
      </w:r>
      <w:r w:rsidR="00C01790">
        <w:rPr>
          <w:b/>
          <w:bCs/>
        </w:rPr>
        <w:t xml:space="preserve"> </w:t>
      </w:r>
      <w:r w:rsidR="00C01790">
        <w:rPr>
          <w:b/>
          <w:bCs/>
          <w:color w:val="FF0000"/>
        </w:rPr>
        <w:t xml:space="preserve">Contributor </w:t>
      </w:r>
      <w:r w:rsidR="002576E2">
        <w:rPr>
          <w:b/>
          <w:bCs/>
          <w:color w:val="FF0000"/>
        </w:rPr>
        <w:t>–</w:t>
      </w:r>
      <w:r w:rsidR="00C01790">
        <w:rPr>
          <w:b/>
          <w:bCs/>
          <w:color w:val="FF0000"/>
        </w:rPr>
        <w:t xml:space="preserve"> </w:t>
      </w:r>
      <w:r w:rsidR="002576E2">
        <w:rPr>
          <w:b/>
          <w:bCs/>
          <w:color w:val="FF0000"/>
        </w:rPr>
        <w:t xml:space="preserve">will help brainstorm what to put into the letter. </w:t>
      </w:r>
    </w:p>
    <w:p w14:paraId="5E31E720" w14:textId="77777777" w:rsidR="00C847C5" w:rsidRDefault="00C847C5" w:rsidP="00C847C5">
      <w:pPr>
        <w:pStyle w:val="ListParagraph"/>
        <w:numPr>
          <w:ilvl w:val="1"/>
          <w:numId w:val="9"/>
        </w:numPr>
        <w:rPr>
          <w:b/>
          <w:bCs/>
        </w:rPr>
      </w:pPr>
      <w:r>
        <w:rPr>
          <w:b/>
          <w:bCs/>
        </w:rPr>
        <w:t>2:</w:t>
      </w:r>
    </w:p>
    <w:p w14:paraId="3B7C9B7B" w14:textId="77777777" w:rsidR="00C847C5" w:rsidRDefault="00C847C5" w:rsidP="00C847C5">
      <w:pPr>
        <w:pStyle w:val="ListParagraph"/>
        <w:numPr>
          <w:ilvl w:val="1"/>
          <w:numId w:val="9"/>
        </w:numPr>
        <w:rPr>
          <w:b/>
          <w:bCs/>
        </w:rPr>
      </w:pPr>
      <w:r>
        <w:rPr>
          <w:b/>
          <w:bCs/>
        </w:rPr>
        <w:t>3:</w:t>
      </w:r>
    </w:p>
    <w:p w14:paraId="366583E4" w14:textId="77777777" w:rsidR="00C847C5" w:rsidRPr="00E55646" w:rsidRDefault="00C847C5" w:rsidP="00C847C5">
      <w:pPr>
        <w:pStyle w:val="ListParagraph"/>
        <w:numPr>
          <w:ilvl w:val="1"/>
          <w:numId w:val="9"/>
        </w:numPr>
        <w:rPr>
          <w:b/>
          <w:bCs/>
        </w:rPr>
      </w:pPr>
      <w:r>
        <w:rPr>
          <w:b/>
          <w:bCs/>
        </w:rPr>
        <w:t>N:</w:t>
      </w: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07D672FA" w:rsidR="00C847C5" w:rsidRDefault="00C847C5" w:rsidP="00C847C5">
      <w:pPr>
        <w:pStyle w:val="ListParagraph"/>
        <w:numPr>
          <w:ilvl w:val="1"/>
          <w:numId w:val="9"/>
        </w:numPr>
      </w:pPr>
      <w:r>
        <w:t xml:space="preserve">1. </w:t>
      </w:r>
      <w:r w:rsidR="002576E2">
        <w:rPr>
          <w:color w:val="FF0000"/>
        </w:rPr>
        <w:t xml:space="preserve">Get letter drafted </w:t>
      </w:r>
    </w:p>
    <w:p w14:paraId="0FE1CC2C" w14:textId="250D6051" w:rsidR="00C847C5" w:rsidRDefault="00C847C5" w:rsidP="00C847C5">
      <w:pPr>
        <w:pStyle w:val="ListParagraph"/>
        <w:numPr>
          <w:ilvl w:val="1"/>
          <w:numId w:val="9"/>
        </w:numPr>
      </w:pPr>
      <w:r>
        <w:t>2.</w:t>
      </w:r>
      <w:r w:rsidR="002576E2">
        <w:t xml:space="preserve"> </w:t>
      </w:r>
      <w:r w:rsidR="002576E2">
        <w:rPr>
          <w:color w:val="FF0000"/>
        </w:rPr>
        <w:t xml:space="preserve">Get letter sent </w:t>
      </w:r>
    </w:p>
    <w:p w14:paraId="6462624A" w14:textId="77777777" w:rsidR="00C847C5" w:rsidRDefault="00C847C5" w:rsidP="00C847C5">
      <w:pPr>
        <w:pStyle w:val="ListParagraph"/>
        <w:numPr>
          <w:ilvl w:val="1"/>
          <w:numId w:val="9"/>
        </w:numPr>
      </w:pPr>
      <w:r>
        <w:t>3.</w:t>
      </w:r>
    </w:p>
    <w:p w14:paraId="2D619477" w14:textId="77777777" w:rsidR="00C847C5" w:rsidRDefault="00C847C5" w:rsidP="00C847C5">
      <w:pPr>
        <w:pStyle w:val="ListParagraph"/>
        <w:numPr>
          <w:ilvl w:val="1"/>
          <w:numId w:val="9"/>
        </w:numPr>
      </w:pPr>
      <w:r>
        <w:t>4.</w:t>
      </w:r>
    </w:p>
    <w:p w14:paraId="13895C12" w14:textId="77777777" w:rsidR="00C847C5" w:rsidRDefault="00C847C5" w:rsidP="00C847C5">
      <w:pPr>
        <w:pStyle w:val="ListParagraph"/>
        <w:numPr>
          <w:ilvl w:val="1"/>
          <w:numId w:val="9"/>
        </w:numPr>
      </w:pPr>
      <w:r>
        <w:t xml:space="preserve">5. </w:t>
      </w:r>
    </w:p>
    <w:p w14:paraId="5EEE3E0C" w14:textId="193FE59F" w:rsidR="009B16A0" w:rsidRDefault="009B16A0" w:rsidP="009B16A0">
      <w:pPr>
        <w:pStyle w:val="ListParagraph"/>
        <w:numPr>
          <w:ilvl w:val="0"/>
          <w:numId w:val="9"/>
        </w:numPr>
      </w:pPr>
      <w:r w:rsidRPr="007610CF">
        <w:rPr>
          <w:b/>
          <w:bCs/>
        </w:rPr>
        <w:lastRenderedPageBreak/>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r>
        <w:t xml:space="preserve">[ ]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736064"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2AD086C5" w:rsidR="00AF53FA" w:rsidRPr="00AF53FA" w:rsidRDefault="00AF53FA" w:rsidP="00AF53FA">
      <w:pPr>
        <w:pStyle w:val="ListParagraph"/>
        <w:numPr>
          <w:ilvl w:val="0"/>
          <w:numId w:val="9"/>
        </w:numPr>
        <w:rPr>
          <w:b/>
          <w:bCs/>
        </w:rPr>
      </w:pPr>
      <w:r w:rsidRPr="00AF53FA">
        <w:rPr>
          <w:b/>
          <w:bCs/>
        </w:rPr>
        <w:t xml:space="preserve">Team Name: </w:t>
      </w:r>
      <w:r w:rsidR="00204749">
        <w:rPr>
          <w:b/>
          <w:bCs/>
          <w:color w:val="FF0000"/>
        </w:rPr>
        <w:t>Brigham Young Fan Club</w:t>
      </w:r>
    </w:p>
    <w:p w14:paraId="7ABB0342" w14:textId="5472E7E2"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204749">
        <w:rPr>
          <w:b/>
          <w:bCs/>
        </w:rPr>
        <w:t xml:space="preserve"> </w:t>
      </w:r>
      <w:r w:rsidR="00204749" w:rsidRPr="00D86C51">
        <w:rPr>
          <w:b/>
          <w:bCs/>
          <w:color w:val="FF0000"/>
        </w:rPr>
        <w:t>Nolan Monnier, David Schaad</w:t>
      </w:r>
      <w:r w:rsidR="00204749">
        <w:rPr>
          <w:b/>
          <w:bCs/>
          <w:color w:val="FF0000"/>
        </w:rPr>
        <w:t xml:space="preserve">, </w:t>
      </w:r>
      <w:r w:rsidR="00204749" w:rsidRPr="00D86C51">
        <w:rPr>
          <w:b/>
          <w:bCs/>
          <w:color w:val="FF0000"/>
        </w:rPr>
        <w:t>Carson McBride</w:t>
      </w:r>
      <w:r w:rsidR="00204749">
        <w:rPr>
          <w:b/>
          <w:bCs/>
          <w:color w:val="FF0000"/>
        </w:rPr>
        <w:t>,</w:t>
      </w:r>
      <w:r w:rsidR="00204749" w:rsidRPr="00D86C51">
        <w:rPr>
          <w:b/>
          <w:bCs/>
          <w:color w:val="FF0000"/>
        </w:rPr>
        <w:t xml:space="preserve"> Garrison Williams</w:t>
      </w:r>
    </w:p>
    <w:p w14:paraId="05AE94D5" w14:textId="46518B87" w:rsidR="009B16A0" w:rsidRDefault="009B16A0" w:rsidP="009B16A0">
      <w:pPr>
        <w:pStyle w:val="ListParagraph"/>
        <w:numPr>
          <w:ilvl w:val="0"/>
          <w:numId w:val="9"/>
        </w:numPr>
      </w:pPr>
      <w:r w:rsidRPr="007610CF">
        <w:rPr>
          <w:b/>
          <w:bCs/>
          <w:noProof/>
        </w:rPr>
        <w:drawing>
          <wp:anchor distT="0" distB="0" distL="114300" distR="114300" simplePos="0" relativeHeight="251723776"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41B2">
        <w:rPr>
          <w:b/>
          <w:bCs/>
          <w:color w:val="FF0000"/>
        </w:rPr>
        <w:t>Get to Know You Presentation</w:t>
      </w:r>
    </w:p>
    <w:p w14:paraId="159068B4" w14:textId="3CCF4828"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F941B2">
        <w:rPr>
          <w:b/>
          <w:bCs/>
          <w:noProof/>
          <w:color w:val="FF0000"/>
        </w:rPr>
        <w:t>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D73EBC">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13292EC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2E694E9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9DC6F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521E8C99" w14:textId="24093A8D" w:rsidR="00AE6806" w:rsidRDefault="00AE6806" w:rsidP="00AE6806">
      <w:pPr>
        <w:pStyle w:val="ListParagraph"/>
        <w:ind w:left="360" w:firstLine="360"/>
        <w:rPr>
          <w:b/>
          <w:bCs/>
        </w:rPr>
      </w:pPr>
      <w:r>
        <w:rPr>
          <w:b/>
          <w:bCs/>
        </w:rPr>
        <w:t>Explain:</w:t>
      </w:r>
      <w:r w:rsidR="002576E2">
        <w:rPr>
          <w:b/>
          <w:bCs/>
        </w:rPr>
        <w:t xml:space="preserve"> </w:t>
      </w:r>
      <w:r w:rsidR="002576E2">
        <w:rPr>
          <w:b/>
          <w:bCs/>
          <w:color w:val="FF0000"/>
        </w:rPr>
        <w:t>By getting to know each other we are interacting and will be more connected.</w:t>
      </w:r>
    </w:p>
    <w:p w14:paraId="6AB44853" w14:textId="64C463E7" w:rsidR="009B16A0" w:rsidRPr="007610CF" w:rsidRDefault="009B16A0" w:rsidP="009B16A0">
      <w:pPr>
        <w:pStyle w:val="ListParagraph"/>
        <w:numPr>
          <w:ilvl w:val="0"/>
          <w:numId w:val="9"/>
        </w:numPr>
        <w:rPr>
          <w:b/>
          <w:bCs/>
        </w:rPr>
      </w:pPr>
      <w:r w:rsidRPr="007610CF">
        <w:rPr>
          <w:b/>
          <w:bCs/>
        </w:rPr>
        <w:t xml:space="preserve">Project Values: </w:t>
      </w:r>
      <w:r w:rsidR="001127FE">
        <w:rPr>
          <w:b/>
          <w:bCs/>
          <w:color w:val="FF0000"/>
        </w:rPr>
        <w:t>Effective Communicators</w:t>
      </w:r>
    </w:p>
    <w:p w14:paraId="50738656" w14:textId="241DBDDB" w:rsidR="009B16A0" w:rsidRPr="002576E2" w:rsidRDefault="009B16A0" w:rsidP="009B16A0">
      <w:pPr>
        <w:pStyle w:val="ListParagraph"/>
        <w:numPr>
          <w:ilvl w:val="0"/>
          <w:numId w:val="9"/>
        </w:numPr>
        <w:rPr>
          <w:b/>
          <w:bCs/>
        </w:rPr>
      </w:pPr>
      <w:r w:rsidRPr="002576E2">
        <w:rPr>
          <w:b/>
          <w:bCs/>
        </w:rPr>
        <w:t xml:space="preserve">Description: </w:t>
      </w:r>
      <w:r w:rsidR="002576E2" w:rsidRPr="002576E2">
        <w:rPr>
          <w:b/>
          <w:bCs/>
          <w:color w:val="FF0000"/>
        </w:rPr>
        <w:t xml:space="preserve">We will work on our communication by getting to know each other. </w:t>
      </w:r>
    </w:p>
    <w:p w14:paraId="3595453B" w14:textId="3637B43C" w:rsidR="009B16A0" w:rsidRPr="002576E2" w:rsidRDefault="009B16A0" w:rsidP="009B16A0">
      <w:pPr>
        <w:pStyle w:val="ListParagraph"/>
        <w:numPr>
          <w:ilvl w:val="0"/>
          <w:numId w:val="9"/>
        </w:numPr>
        <w:rPr>
          <w:b/>
          <w:bCs/>
        </w:rPr>
      </w:pPr>
      <w:r>
        <w:rPr>
          <w:noProof/>
        </w:rPr>
        <w:drawing>
          <wp:anchor distT="0" distB="0" distL="114300" distR="114300" simplePos="0" relativeHeight="251731968" behindDoc="1" locked="0" layoutInCell="1" allowOverlap="1" wp14:anchorId="25A71C69" wp14:editId="0659D656">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2576E2">
        <w:rPr>
          <w:b/>
          <w:bCs/>
        </w:rPr>
        <w:t xml:space="preserve">Vision Statement: </w:t>
      </w:r>
      <w:r w:rsidR="002576E2" w:rsidRPr="002576E2">
        <w:rPr>
          <w:b/>
          <w:bCs/>
          <w:color w:val="FF0000"/>
        </w:rPr>
        <w:t xml:space="preserve">We will each create and present a presentation about who we are to the team in order to better understand a communicate with each other. </w:t>
      </w: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205BC87F" w:rsidR="009B16A0" w:rsidRDefault="009B16A0" w:rsidP="009B16A0">
      <w:pPr>
        <w:pStyle w:val="ListParagraph"/>
        <w:numPr>
          <w:ilvl w:val="1"/>
          <w:numId w:val="9"/>
        </w:numPr>
      </w:pPr>
      <w:r>
        <w:t>Specific:</w:t>
      </w:r>
      <w:r w:rsidR="002576E2">
        <w:t xml:space="preserve"> </w:t>
      </w:r>
      <w:r w:rsidR="002576E2">
        <w:rPr>
          <w:color w:val="FF0000"/>
        </w:rPr>
        <w:t xml:space="preserve">We are specifically going to </w:t>
      </w:r>
      <w:r w:rsidR="002D404E">
        <w:rPr>
          <w:color w:val="FF0000"/>
        </w:rPr>
        <w:t>talk about one another to get to know how we each work</w:t>
      </w:r>
      <w:r>
        <w:tab/>
      </w:r>
    </w:p>
    <w:p w14:paraId="6D620E54" w14:textId="141E35A2" w:rsidR="009B16A0" w:rsidRDefault="009B16A0" w:rsidP="009B16A0">
      <w:pPr>
        <w:pStyle w:val="ListParagraph"/>
        <w:numPr>
          <w:ilvl w:val="1"/>
          <w:numId w:val="9"/>
        </w:numPr>
      </w:pPr>
      <w:r>
        <w:t>Measurable:</w:t>
      </w:r>
      <w:r w:rsidR="002D404E">
        <w:t xml:space="preserve"> </w:t>
      </w:r>
      <w:r w:rsidR="002D404E">
        <w:rPr>
          <w:color w:val="FF0000"/>
        </w:rPr>
        <w:t>There will only be 4 presentations given</w:t>
      </w:r>
      <w:r>
        <w:tab/>
      </w:r>
    </w:p>
    <w:p w14:paraId="65CCA380" w14:textId="3D8074DD" w:rsidR="009B16A0" w:rsidRDefault="009B16A0" w:rsidP="009B16A0">
      <w:pPr>
        <w:pStyle w:val="ListParagraph"/>
        <w:numPr>
          <w:ilvl w:val="1"/>
          <w:numId w:val="9"/>
        </w:numPr>
      </w:pPr>
      <w:r>
        <w:t>Attainable:</w:t>
      </w:r>
      <w:r w:rsidR="002D404E">
        <w:t xml:space="preserve"> </w:t>
      </w:r>
      <w:r w:rsidR="002D404E">
        <w:rPr>
          <w:color w:val="FF0000"/>
        </w:rPr>
        <w:t xml:space="preserve">4 brief presentations over the course of the semester </w:t>
      </w:r>
      <w:r>
        <w:tab/>
      </w:r>
    </w:p>
    <w:p w14:paraId="76A9506B" w14:textId="3DAE9F3C" w:rsidR="009B16A0" w:rsidRDefault="009B16A0" w:rsidP="009B16A0">
      <w:pPr>
        <w:pStyle w:val="ListParagraph"/>
        <w:numPr>
          <w:ilvl w:val="1"/>
          <w:numId w:val="9"/>
        </w:numPr>
      </w:pPr>
      <w:r>
        <w:t>Relevant:</w:t>
      </w:r>
      <w:r w:rsidR="002D404E">
        <w:t xml:space="preserve"> </w:t>
      </w:r>
      <w:r w:rsidR="002D404E">
        <w:rPr>
          <w:color w:val="FF0000"/>
        </w:rPr>
        <w:t>It’s relevant to us as a team</w:t>
      </w:r>
      <w:r>
        <w:tab/>
      </w:r>
    </w:p>
    <w:p w14:paraId="587F20CA" w14:textId="6BD64D75" w:rsidR="009B16A0" w:rsidRDefault="009B16A0" w:rsidP="009B16A0">
      <w:pPr>
        <w:pStyle w:val="ListParagraph"/>
        <w:numPr>
          <w:ilvl w:val="1"/>
          <w:numId w:val="9"/>
        </w:numPr>
      </w:pPr>
      <w:r>
        <w:t>Timely:</w:t>
      </w:r>
      <w:r>
        <w:tab/>
      </w:r>
      <w:r w:rsidR="002D404E">
        <w:rPr>
          <w:color w:val="FF0000"/>
        </w:rPr>
        <w:t xml:space="preserve">We have 6 weeks to get it done. </w:t>
      </w:r>
    </w:p>
    <w:p w14:paraId="2019D268" w14:textId="603B2126" w:rsidR="009B16A0" w:rsidRDefault="009B16A0" w:rsidP="009B16A0">
      <w:pPr>
        <w:pStyle w:val="ListParagraph"/>
        <w:ind w:left="360"/>
      </w:pPr>
      <w:r w:rsidRPr="007610CF">
        <w:rPr>
          <w:b/>
          <w:bCs/>
          <w:i/>
          <w:iCs/>
        </w:rPr>
        <w:t>Summary</w:t>
      </w:r>
      <w:r>
        <w:t>:</w:t>
      </w:r>
      <w:r w:rsidR="002D404E">
        <w:t xml:space="preserve"> </w:t>
      </w:r>
      <w:r w:rsidR="002D404E">
        <w:rPr>
          <w:color w:val="FF0000"/>
        </w:rPr>
        <w:t xml:space="preserve">We as a team will make and present presentations about who we are to better enable us to work as a team. </w:t>
      </w:r>
    </w:p>
    <w:p w14:paraId="19A99E46" w14:textId="7F5954AF" w:rsidR="009B16A0" w:rsidRDefault="009B16A0" w:rsidP="009B16A0">
      <w:pPr>
        <w:pStyle w:val="ListParagraph"/>
        <w:ind w:left="360"/>
      </w:pPr>
    </w:p>
    <w:p w14:paraId="1B29A9A4" w14:textId="47931CDC"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2D404E">
        <w:rPr>
          <w:b/>
          <w:bCs/>
        </w:rPr>
        <w:t xml:space="preserve"> </w:t>
      </w:r>
      <w:r w:rsidR="002D404E">
        <w:rPr>
          <w:color w:val="FF0000"/>
        </w:rPr>
        <w:t>We as a team will make and present presentations about who we are to better enable us to work as a team.</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0D398441" w:rsidR="00C847C5" w:rsidRDefault="00C847C5" w:rsidP="00C847C5">
      <w:pPr>
        <w:pStyle w:val="ListParagraph"/>
        <w:numPr>
          <w:ilvl w:val="1"/>
          <w:numId w:val="9"/>
        </w:numPr>
        <w:rPr>
          <w:b/>
          <w:bCs/>
        </w:rPr>
      </w:pPr>
      <w:r>
        <w:rPr>
          <w:b/>
          <w:bCs/>
        </w:rPr>
        <w:t>1:</w:t>
      </w:r>
      <w:r w:rsidR="002D404E">
        <w:rPr>
          <w:b/>
          <w:bCs/>
        </w:rPr>
        <w:t xml:space="preserve"> </w:t>
      </w:r>
      <w:r w:rsidR="002D404E">
        <w:rPr>
          <w:b/>
          <w:bCs/>
          <w:color w:val="FF0000"/>
        </w:rPr>
        <w:t xml:space="preserve">Presenter – Creates and presents the get to know you presentation </w:t>
      </w:r>
    </w:p>
    <w:p w14:paraId="7C151180" w14:textId="77777777" w:rsidR="00C847C5" w:rsidRDefault="00C847C5" w:rsidP="00C847C5">
      <w:pPr>
        <w:pStyle w:val="ListParagraph"/>
        <w:numPr>
          <w:ilvl w:val="1"/>
          <w:numId w:val="9"/>
        </w:numPr>
        <w:rPr>
          <w:b/>
          <w:bCs/>
        </w:rPr>
      </w:pPr>
      <w:r>
        <w:rPr>
          <w:b/>
          <w:bCs/>
        </w:rPr>
        <w:t>2:</w:t>
      </w:r>
    </w:p>
    <w:p w14:paraId="4F4D49DE" w14:textId="77777777" w:rsidR="00C847C5" w:rsidRDefault="00C847C5" w:rsidP="00C847C5">
      <w:pPr>
        <w:pStyle w:val="ListParagraph"/>
        <w:numPr>
          <w:ilvl w:val="1"/>
          <w:numId w:val="9"/>
        </w:numPr>
        <w:rPr>
          <w:b/>
          <w:bCs/>
        </w:rPr>
      </w:pPr>
      <w:r>
        <w:rPr>
          <w:b/>
          <w:bCs/>
        </w:rPr>
        <w:t>3:</w:t>
      </w:r>
    </w:p>
    <w:p w14:paraId="6317B8EA" w14:textId="77777777" w:rsidR="00C847C5" w:rsidRPr="00E55646" w:rsidRDefault="00C847C5" w:rsidP="00C847C5">
      <w:pPr>
        <w:pStyle w:val="ListParagraph"/>
        <w:numPr>
          <w:ilvl w:val="1"/>
          <w:numId w:val="9"/>
        </w:numPr>
        <w:rPr>
          <w:b/>
          <w:bCs/>
        </w:rPr>
      </w:pPr>
      <w:r>
        <w:rPr>
          <w:b/>
          <w:bCs/>
        </w:rPr>
        <w:t>N:</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06229240" w:rsidR="00C847C5" w:rsidRDefault="00C847C5" w:rsidP="00C847C5">
      <w:pPr>
        <w:pStyle w:val="ListParagraph"/>
        <w:numPr>
          <w:ilvl w:val="1"/>
          <w:numId w:val="9"/>
        </w:numPr>
      </w:pPr>
      <w:r>
        <w:t xml:space="preserve">1. </w:t>
      </w:r>
      <w:r w:rsidR="002D404E">
        <w:rPr>
          <w:color w:val="FF0000"/>
        </w:rPr>
        <w:t>Create presentation</w:t>
      </w:r>
    </w:p>
    <w:p w14:paraId="08A5AF09" w14:textId="50D51252" w:rsidR="00C847C5" w:rsidRDefault="00C847C5" w:rsidP="00C847C5">
      <w:pPr>
        <w:pStyle w:val="ListParagraph"/>
        <w:numPr>
          <w:ilvl w:val="1"/>
          <w:numId w:val="9"/>
        </w:numPr>
      </w:pPr>
      <w:r>
        <w:t>2.</w:t>
      </w:r>
      <w:r w:rsidR="002D404E">
        <w:t xml:space="preserve"> </w:t>
      </w:r>
      <w:r w:rsidR="002D404E">
        <w:rPr>
          <w:color w:val="FF0000"/>
        </w:rPr>
        <w:t xml:space="preserve">Present it </w:t>
      </w:r>
    </w:p>
    <w:p w14:paraId="5738AE48" w14:textId="77777777" w:rsidR="00C847C5" w:rsidRDefault="00C847C5" w:rsidP="00C847C5">
      <w:pPr>
        <w:pStyle w:val="ListParagraph"/>
        <w:numPr>
          <w:ilvl w:val="1"/>
          <w:numId w:val="9"/>
        </w:numPr>
      </w:pPr>
      <w:r>
        <w:t>3.</w:t>
      </w:r>
    </w:p>
    <w:p w14:paraId="3482DAF8" w14:textId="77777777" w:rsidR="00C847C5" w:rsidRDefault="00C847C5" w:rsidP="00C847C5">
      <w:pPr>
        <w:pStyle w:val="ListParagraph"/>
        <w:numPr>
          <w:ilvl w:val="1"/>
          <w:numId w:val="9"/>
        </w:numPr>
      </w:pPr>
      <w:r>
        <w:t>4.</w:t>
      </w:r>
    </w:p>
    <w:p w14:paraId="1B173BA1" w14:textId="77777777" w:rsidR="00C847C5" w:rsidRDefault="00C847C5" w:rsidP="00C847C5">
      <w:pPr>
        <w:pStyle w:val="ListParagraph"/>
        <w:numPr>
          <w:ilvl w:val="1"/>
          <w:numId w:val="9"/>
        </w:numPr>
      </w:pPr>
      <w:r>
        <w:t xml:space="preserve">5. </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r>
        <w:t xml:space="preserve">[ ] </w:t>
      </w:r>
      <w:r w:rsidRPr="007610CF">
        <w:rPr>
          <w:b/>
          <w:bCs/>
        </w:rPr>
        <w:t>Approved</w:t>
      </w:r>
      <w:r>
        <w:tab/>
        <w:t>Date: __________________</w:t>
      </w:r>
    </w:p>
    <w:sectPr w:rsidR="00C07590">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2A7F3" w14:textId="77777777" w:rsidR="001E507B" w:rsidRDefault="001E507B" w:rsidP="00A85D65">
      <w:pPr>
        <w:spacing w:after="0" w:line="240" w:lineRule="auto"/>
      </w:pPr>
      <w:r>
        <w:separator/>
      </w:r>
    </w:p>
  </w:endnote>
  <w:endnote w:type="continuationSeparator" w:id="0">
    <w:p w14:paraId="78D46D15" w14:textId="77777777" w:rsidR="001E507B" w:rsidRDefault="001E507B" w:rsidP="00A85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B31EA" w14:textId="77777777" w:rsidR="001E507B" w:rsidRDefault="001E507B" w:rsidP="00A85D65">
      <w:pPr>
        <w:spacing w:after="0" w:line="240" w:lineRule="auto"/>
      </w:pPr>
      <w:r>
        <w:separator/>
      </w:r>
    </w:p>
  </w:footnote>
  <w:footnote w:type="continuationSeparator" w:id="0">
    <w:p w14:paraId="7ECCB371" w14:textId="77777777" w:rsidR="001E507B" w:rsidRDefault="001E507B" w:rsidP="00A85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30C5E"/>
    <w:rsid w:val="000405D6"/>
    <w:rsid w:val="00063CC6"/>
    <w:rsid w:val="00067979"/>
    <w:rsid w:val="00084C4C"/>
    <w:rsid w:val="00084EDF"/>
    <w:rsid w:val="00087B0F"/>
    <w:rsid w:val="000932E2"/>
    <w:rsid w:val="000947F2"/>
    <w:rsid w:val="00095CAA"/>
    <w:rsid w:val="000B1138"/>
    <w:rsid w:val="000C50A7"/>
    <w:rsid w:val="000C583D"/>
    <w:rsid w:val="000D7C07"/>
    <w:rsid w:val="000E2F0E"/>
    <w:rsid w:val="000E2F20"/>
    <w:rsid w:val="000E3A7C"/>
    <w:rsid w:val="000E57B8"/>
    <w:rsid w:val="000F751E"/>
    <w:rsid w:val="000F7BA8"/>
    <w:rsid w:val="00100D07"/>
    <w:rsid w:val="00107B44"/>
    <w:rsid w:val="001117F1"/>
    <w:rsid w:val="001127FE"/>
    <w:rsid w:val="00117687"/>
    <w:rsid w:val="001201BD"/>
    <w:rsid w:val="00123663"/>
    <w:rsid w:val="00126F27"/>
    <w:rsid w:val="00135990"/>
    <w:rsid w:val="00135B4F"/>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C317E"/>
    <w:rsid w:val="001D2686"/>
    <w:rsid w:val="001D6A06"/>
    <w:rsid w:val="001E0325"/>
    <w:rsid w:val="001E507B"/>
    <w:rsid w:val="001F49AA"/>
    <w:rsid w:val="0020234F"/>
    <w:rsid w:val="00202894"/>
    <w:rsid w:val="00204749"/>
    <w:rsid w:val="002154D2"/>
    <w:rsid w:val="0022021A"/>
    <w:rsid w:val="002236B1"/>
    <w:rsid w:val="002238E4"/>
    <w:rsid w:val="00223C53"/>
    <w:rsid w:val="0023572F"/>
    <w:rsid w:val="002442A0"/>
    <w:rsid w:val="00245C46"/>
    <w:rsid w:val="00247616"/>
    <w:rsid w:val="00253F2F"/>
    <w:rsid w:val="002576E2"/>
    <w:rsid w:val="0026799D"/>
    <w:rsid w:val="00272432"/>
    <w:rsid w:val="00275A4D"/>
    <w:rsid w:val="00292BF1"/>
    <w:rsid w:val="00293A3E"/>
    <w:rsid w:val="00295FB9"/>
    <w:rsid w:val="002A7D1E"/>
    <w:rsid w:val="002B0413"/>
    <w:rsid w:val="002C1F60"/>
    <w:rsid w:val="002C2FA6"/>
    <w:rsid w:val="002C3736"/>
    <w:rsid w:val="002C45B4"/>
    <w:rsid w:val="002D0594"/>
    <w:rsid w:val="002D3C61"/>
    <w:rsid w:val="002D404E"/>
    <w:rsid w:val="002F43DD"/>
    <w:rsid w:val="002F660F"/>
    <w:rsid w:val="002F6D7D"/>
    <w:rsid w:val="003021F6"/>
    <w:rsid w:val="0031478E"/>
    <w:rsid w:val="00315BAB"/>
    <w:rsid w:val="00345882"/>
    <w:rsid w:val="00352958"/>
    <w:rsid w:val="0035464C"/>
    <w:rsid w:val="00365EB8"/>
    <w:rsid w:val="00377324"/>
    <w:rsid w:val="00390DF5"/>
    <w:rsid w:val="00391BC7"/>
    <w:rsid w:val="00392482"/>
    <w:rsid w:val="00395585"/>
    <w:rsid w:val="003A187F"/>
    <w:rsid w:val="003A5454"/>
    <w:rsid w:val="003A5CDF"/>
    <w:rsid w:val="003B2294"/>
    <w:rsid w:val="003B2D26"/>
    <w:rsid w:val="003B3810"/>
    <w:rsid w:val="003C1949"/>
    <w:rsid w:val="003C5BF0"/>
    <w:rsid w:val="003E01DA"/>
    <w:rsid w:val="003E0A32"/>
    <w:rsid w:val="003E486E"/>
    <w:rsid w:val="003F0691"/>
    <w:rsid w:val="003F613C"/>
    <w:rsid w:val="003F74B7"/>
    <w:rsid w:val="0040064E"/>
    <w:rsid w:val="00401115"/>
    <w:rsid w:val="00407B1C"/>
    <w:rsid w:val="00426169"/>
    <w:rsid w:val="004358D0"/>
    <w:rsid w:val="00437BD4"/>
    <w:rsid w:val="004410CD"/>
    <w:rsid w:val="00450503"/>
    <w:rsid w:val="00451118"/>
    <w:rsid w:val="0046166D"/>
    <w:rsid w:val="004666CF"/>
    <w:rsid w:val="00470602"/>
    <w:rsid w:val="00471842"/>
    <w:rsid w:val="0047408B"/>
    <w:rsid w:val="0047752B"/>
    <w:rsid w:val="00491991"/>
    <w:rsid w:val="004A2A64"/>
    <w:rsid w:val="004B41E0"/>
    <w:rsid w:val="004B6D7C"/>
    <w:rsid w:val="004C4E52"/>
    <w:rsid w:val="004C51BC"/>
    <w:rsid w:val="004D2538"/>
    <w:rsid w:val="004D59DE"/>
    <w:rsid w:val="004D5A5D"/>
    <w:rsid w:val="004E1764"/>
    <w:rsid w:val="004E4B6C"/>
    <w:rsid w:val="004F0809"/>
    <w:rsid w:val="005103B3"/>
    <w:rsid w:val="005141CA"/>
    <w:rsid w:val="0052170D"/>
    <w:rsid w:val="00522A8F"/>
    <w:rsid w:val="0052316A"/>
    <w:rsid w:val="00524B3D"/>
    <w:rsid w:val="00525B02"/>
    <w:rsid w:val="00525F84"/>
    <w:rsid w:val="00534377"/>
    <w:rsid w:val="00542D0D"/>
    <w:rsid w:val="00546C19"/>
    <w:rsid w:val="0055037B"/>
    <w:rsid w:val="005801C6"/>
    <w:rsid w:val="00583892"/>
    <w:rsid w:val="00587D9D"/>
    <w:rsid w:val="005C21E3"/>
    <w:rsid w:val="005C33F4"/>
    <w:rsid w:val="005D024C"/>
    <w:rsid w:val="005E17EE"/>
    <w:rsid w:val="005E5770"/>
    <w:rsid w:val="00604837"/>
    <w:rsid w:val="00607BB4"/>
    <w:rsid w:val="00612B59"/>
    <w:rsid w:val="00615B68"/>
    <w:rsid w:val="006220CE"/>
    <w:rsid w:val="00623C0B"/>
    <w:rsid w:val="0063485B"/>
    <w:rsid w:val="00650897"/>
    <w:rsid w:val="00655E64"/>
    <w:rsid w:val="00655F79"/>
    <w:rsid w:val="0065642B"/>
    <w:rsid w:val="00675BC7"/>
    <w:rsid w:val="00686C3A"/>
    <w:rsid w:val="006A145D"/>
    <w:rsid w:val="006A4F5F"/>
    <w:rsid w:val="006C3657"/>
    <w:rsid w:val="006C607A"/>
    <w:rsid w:val="006C7F22"/>
    <w:rsid w:val="006D5245"/>
    <w:rsid w:val="006D5B12"/>
    <w:rsid w:val="006D7D7C"/>
    <w:rsid w:val="006F72F0"/>
    <w:rsid w:val="007016A2"/>
    <w:rsid w:val="00705C29"/>
    <w:rsid w:val="00713EEF"/>
    <w:rsid w:val="00714547"/>
    <w:rsid w:val="00730409"/>
    <w:rsid w:val="00735656"/>
    <w:rsid w:val="00737F83"/>
    <w:rsid w:val="00746236"/>
    <w:rsid w:val="007602CD"/>
    <w:rsid w:val="00765375"/>
    <w:rsid w:val="00774B85"/>
    <w:rsid w:val="00783988"/>
    <w:rsid w:val="00791EBD"/>
    <w:rsid w:val="00794179"/>
    <w:rsid w:val="007A20EC"/>
    <w:rsid w:val="007A218C"/>
    <w:rsid w:val="007A583D"/>
    <w:rsid w:val="007B3CFB"/>
    <w:rsid w:val="007B6F86"/>
    <w:rsid w:val="007D7DDB"/>
    <w:rsid w:val="007E2354"/>
    <w:rsid w:val="007E3F4E"/>
    <w:rsid w:val="007F1ED0"/>
    <w:rsid w:val="007F3E4A"/>
    <w:rsid w:val="007F7EC1"/>
    <w:rsid w:val="00802430"/>
    <w:rsid w:val="008038B1"/>
    <w:rsid w:val="00810222"/>
    <w:rsid w:val="00816190"/>
    <w:rsid w:val="008348F4"/>
    <w:rsid w:val="008474F8"/>
    <w:rsid w:val="00855085"/>
    <w:rsid w:val="00857988"/>
    <w:rsid w:val="008631B8"/>
    <w:rsid w:val="0086518E"/>
    <w:rsid w:val="00865C72"/>
    <w:rsid w:val="00880A3C"/>
    <w:rsid w:val="0088392D"/>
    <w:rsid w:val="00883A95"/>
    <w:rsid w:val="008A2471"/>
    <w:rsid w:val="008A296C"/>
    <w:rsid w:val="008A7367"/>
    <w:rsid w:val="008B7335"/>
    <w:rsid w:val="008B7DB0"/>
    <w:rsid w:val="008C177A"/>
    <w:rsid w:val="008C3330"/>
    <w:rsid w:val="008D75AE"/>
    <w:rsid w:val="008D7C06"/>
    <w:rsid w:val="008E077D"/>
    <w:rsid w:val="008E42CA"/>
    <w:rsid w:val="008E6FA9"/>
    <w:rsid w:val="008F5A29"/>
    <w:rsid w:val="00900CAF"/>
    <w:rsid w:val="00912846"/>
    <w:rsid w:val="00913B0E"/>
    <w:rsid w:val="009226AD"/>
    <w:rsid w:val="0092544A"/>
    <w:rsid w:val="00926FEE"/>
    <w:rsid w:val="00931E8C"/>
    <w:rsid w:val="0093466A"/>
    <w:rsid w:val="0093481A"/>
    <w:rsid w:val="009349EB"/>
    <w:rsid w:val="00940C45"/>
    <w:rsid w:val="0094363C"/>
    <w:rsid w:val="009456F9"/>
    <w:rsid w:val="00951CE7"/>
    <w:rsid w:val="009542D9"/>
    <w:rsid w:val="00955AFE"/>
    <w:rsid w:val="00972206"/>
    <w:rsid w:val="00975809"/>
    <w:rsid w:val="00975E3D"/>
    <w:rsid w:val="00976D0C"/>
    <w:rsid w:val="00993789"/>
    <w:rsid w:val="009A068A"/>
    <w:rsid w:val="009A6DDD"/>
    <w:rsid w:val="009A7F9D"/>
    <w:rsid w:val="009B06DE"/>
    <w:rsid w:val="009B16A0"/>
    <w:rsid w:val="009B5ECA"/>
    <w:rsid w:val="009C069A"/>
    <w:rsid w:val="009C2FF1"/>
    <w:rsid w:val="009C467E"/>
    <w:rsid w:val="009C77AE"/>
    <w:rsid w:val="009D54BA"/>
    <w:rsid w:val="009D6FB1"/>
    <w:rsid w:val="009E2007"/>
    <w:rsid w:val="009E319C"/>
    <w:rsid w:val="009E40F8"/>
    <w:rsid w:val="00A04228"/>
    <w:rsid w:val="00A068F5"/>
    <w:rsid w:val="00A0731A"/>
    <w:rsid w:val="00A073AC"/>
    <w:rsid w:val="00A34F39"/>
    <w:rsid w:val="00A362AD"/>
    <w:rsid w:val="00A36343"/>
    <w:rsid w:val="00A450A7"/>
    <w:rsid w:val="00A47E16"/>
    <w:rsid w:val="00A568F7"/>
    <w:rsid w:val="00A63E6F"/>
    <w:rsid w:val="00A67C98"/>
    <w:rsid w:val="00A82C4E"/>
    <w:rsid w:val="00A85D65"/>
    <w:rsid w:val="00A97088"/>
    <w:rsid w:val="00A972FB"/>
    <w:rsid w:val="00AA42BD"/>
    <w:rsid w:val="00AA7679"/>
    <w:rsid w:val="00AB731D"/>
    <w:rsid w:val="00AD6616"/>
    <w:rsid w:val="00AE219C"/>
    <w:rsid w:val="00AE4459"/>
    <w:rsid w:val="00AE6806"/>
    <w:rsid w:val="00AF1C27"/>
    <w:rsid w:val="00AF2283"/>
    <w:rsid w:val="00AF4F1C"/>
    <w:rsid w:val="00AF53FA"/>
    <w:rsid w:val="00B03CE1"/>
    <w:rsid w:val="00B2292C"/>
    <w:rsid w:val="00B27C8C"/>
    <w:rsid w:val="00B330AA"/>
    <w:rsid w:val="00B366ED"/>
    <w:rsid w:val="00B43C69"/>
    <w:rsid w:val="00B72224"/>
    <w:rsid w:val="00B849D1"/>
    <w:rsid w:val="00B91714"/>
    <w:rsid w:val="00B93D2B"/>
    <w:rsid w:val="00B94431"/>
    <w:rsid w:val="00BA2B18"/>
    <w:rsid w:val="00BB7318"/>
    <w:rsid w:val="00BB786A"/>
    <w:rsid w:val="00BC2F5B"/>
    <w:rsid w:val="00BC4FBE"/>
    <w:rsid w:val="00BC636A"/>
    <w:rsid w:val="00BD6CD5"/>
    <w:rsid w:val="00BE0F08"/>
    <w:rsid w:val="00BE61D8"/>
    <w:rsid w:val="00BE6D61"/>
    <w:rsid w:val="00BF0208"/>
    <w:rsid w:val="00BF04A0"/>
    <w:rsid w:val="00BF0891"/>
    <w:rsid w:val="00BF166E"/>
    <w:rsid w:val="00C01790"/>
    <w:rsid w:val="00C03DCB"/>
    <w:rsid w:val="00C07590"/>
    <w:rsid w:val="00C169D1"/>
    <w:rsid w:val="00C2148B"/>
    <w:rsid w:val="00C21BA7"/>
    <w:rsid w:val="00C31BD8"/>
    <w:rsid w:val="00C35080"/>
    <w:rsid w:val="00C42815"/>
    <w:rsid w:val="00C470EB"/>
    <w:rsid w:val="00C47C3A"/>
    <w:rsid w:val="00C632FE"/>
    <w:rsid w:val="00C64CF1"/>
    <w:rsid w:val="00C67108"/>
    <w:rsid w:val="00C72AB1"/>
    <w:rsid w:val="00C74E91"/>
    <w:rsid w:val="00C831B6"/>
    <w:rsid w:val="00C847C5"/>
    <w:rsid w:val="00C87EB3"/>
    <w:rsid w:val="00C9034A"/>
    <w:rsid w:val="00C9374B"/>
    <w:rsid w:val="00CB4E76"/>
    <w:rsid w:val="00CB632A"/>
    <w:rsid w:val="00CD0C16"/>
    <w:rsid w:val="00CD1735"/>
    <w:rsid w:val="00CD39EB"/>
    <w:rsid w:val="00CD4DD5"/>
    <w:rsid w:val="00CE0867"/>
    <w:rsid w:val="00CE2230"/>
    <w:rsid w:val="00CE3048"/>
    <w:rsid w:val="00CE5FB2"/>
    <w:rsid w:val="00D05D72"/>
    <w:rsid w:val="00D1539A"/>
    <w:rsid w:val="00D24E86"/>
    <w:rsid w:val="00D254F4"/>
    <w:rsid w:val="00D30A95"/>
    <w:rsid w:val="00D31441"/>
    <w:rsid w:val="00D332B0"/>
    <w:rsid w:val="00D426A5"/>
    <w:rsid w:val="00D55352"/>
    <w:rsid w:val="00D64B32"/>
    <w:rsid w:val="00D7315B"/>
    <w:rsid w:val="00D832BA"/>
    <w:rsid w:val="00D84C15"/>
    <w:rsid w:val="00D86C51"/>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50756"/>
    <w:rsid w:val="00E50A6C"/>
    <w:rsid w:val="00E50E64"/>
    <w:rsid w:val="00E50F1D"/>
    <w:rsid w:val="00E55646"/>
    <w:rsid w:val="00E63049"/>
    <w:rsid w:val="00E635C8"/>
    <w:rsid w:val="00E723A6"/>
    <w:rsid w:val="00E774B9"/>
    <w:rsid w:val="00E83132"/>
    <w:rsid w:val="00E948F1"/>
    <w:rsid w:val="00E9543A"/>
    <w:rsid w:val="00E9731C"/>
    <w:rsid w:val="00EA226D"/>
    <w:rsid w:val="00EB066C"/>
    <w:rsid w:val="00EB7C91"/>
    <w:rsid w:val="00EC25AA"/>
    <w:rsid w:val="00EC26FB"/>
    <w:rsid w:val="00EC5487"/>
    <w:rsid w:val="00EC58AC"/>
    <w:rsid w:val="00ED0FF2"/>
    <w:rsid w:val="00ED1724"/>
    <w:rsid w:val="00EE4C1F"/>
    <w:rsid w:val="00EF0466"/>
    <w:rsid w:val="00F20476"/>
    <w:rsid w:val="00F20FE0"/>
    <w:rsid w:val="00F3117B"/>
    <w:rsid w:val="00F34D8F"/>
    <w:rsid w:val="00F4383C"/>
    <w:rsid w:val="00F657CA"/>
    <w:rsid w:val="00F65C0A"/>
    <w:rsid w:val="00F7061D"/>
    <w:rsid w:val="00F70BC2"/>
    <w:rsid w:val="00F719E9"/>
    <w:rsid w:val="00F75DFB"/>
    <w:rsid w:val="00F8006E"/>
    <w:rsid w:val="00F8638C"/>
    <w:rsid w:val="00F941B2"/>
    <w:rsid w:val="00FA1C0E"/>
    <w:rsid w:val="00FB7A5A"/>
    <w:rsid w:val="00FD47B7"/>
    <w:rsid w:val="00FE4846"/>
    <w:rsid w:val="00FE648B"/>
    <w:rsid w:val="00FF04CA"/>
    <w:rsid w:val="00FF6633"/>
    <w:rsid w:val="00FF7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ssage-participants">
    <w:name w:val="message-participants"/>
    <w:basedOn w:val="DefaultParagraphFont"/>
    <w:rsid w:val="00D86C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career/preparation"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byui.edu/devotionals/justin-hodges" TargetMode="Externa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TotalTime>
  <Pages>19</Pages>
  <Words>3602</Words>
  <Characters>2053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McBride, Carson</cp:lastModifiedBy>
  <cp:revision>22</cp:revision>
  <cp:lastPrinted>2020-09-22T21:12:00Z</cp:lastPrinted>
  <dcterms:created xsi:type="dcterms:W3CDTF">2021-10-05T20:27:00Z</dcterms:created>
  <dcterms:modified xsi:type="dcterms:W3CDTF">2022-06-05T05:34:00Z</dcterms:modified>
</cp:coreProperties>
</file>